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3"/>
        <w:gridCol w:w="5932"/>
        <w:gridCol w:w="1575"/>
      </w:tblGrid>
      <w:tr w:rsidR="00211BA5" w14:paraId="74D9064E" w14:textId="77777777" w:rsidTr="001D48CB">
        <w:trPr>
          <w:cantSplit/>
        </w:trPr>
        <w:tc>
          <w:tcPr>
            <w:tcW w:w="1553" w:type="dxa"/>
            <w:tcBorders>
              <w:bottom w:val="single" w:sz="6" w:space="0" w:color="000000"/>
            </w:tcBorders>
            <w:shd w:val="clear" w:color="auto" w:fill="auto"/>
          </w:tcPr>
          <w:p w14:paraId="2D7BE865" w14:textId="77777777" w:rsidR="00211BA5" w:rsidRPr="00B930FC" w:rsidRDefault="00211BA5" w:rsidP="001D48CB">
            <w:pPr>
              <w:pStyle w:val="fejleck"/>
              <w:snapToGrid w:val="0"/>
              <w:rPr>
                <w:sz w:val="22"/>
                <w:szCs w:val="22"/>
              </w:rPr>
            </w:pPr>
          </w:p>
          <w:p w14:paraId="058F2E95" w14:textId="77777777" w:rsidR="00211BA5" w:rsidRDefault="00211BA5" w:rsidP="001D48CB">
            <w:pPr>
              <w:pStyle w:val="fejleck"/>
              <w:rPr>
                <w:b/>
              </w:rPr>
            </w:pPr>
            <w:r>
              <w:rPr>
                <w:noProof/>
                <w:sz w:val="36"/>
              </w:rPr>
              <w:drawing>
                <wp:inline distT="0" distB="0" distL="0" distR="0" wp14:anchorId="0950CE8C" wp14:editId="7C107A71">
                  <wp:extent cx="781050" cy="695325"/>
                  <wp:effectExtent l="0" t="0" r="0" b="9525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087" b="46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FAACF8" w14:textId="77777777" w:rsidR="00211BA5" w:rsidRDefault="00211BA5" w:rsidP="001D48CB">
            <w:pPr>
              <w:pStyle w:val="fejleck"/>
              <w:rPr>
                <w:b/>
              </w:rPr>
            </w:pPr>
          </w:p>
        </w:tc>
        <w:tc>
          <w:tcPr>
            <w:tcW w:w="5932" w:type="dxa"/>
            <w:tcBorders>
              <w:bottom w:val="single" w:sz="6" w:space="0" w:color="000000"/>
            </w:tcBorders>
            <w:shd w:val="clear" w:color="auto" w:fill="auto"/>
          </w:tcPr>
          <w:p w14:paraId="0BCA91B2" w14:textId="77777777" w:rsidR="00211BA5" w:rsidRDefault="00211BA5" w:rsidP="001D48CB">
            <w:pPr>
              <w:pStyle w:val="fejleck"/>
              <w:snapToGrid w:val="0"/>
              <w:jc w:val="center"/>
              <w:rPr>
                <w:b/>
              </w:rPr>
            </w:pPr>
          </w:p>
          <w:p w14:paraId="754406D8" w14:textId="77777777" w:rsidR="00211BA5" w:rsidRDefault="00211BA5" w:rsidP="001D48CB">
            <w:pPr>
              <w:pStyle w:val="fejleck"/>
              <w:spacing w:after="57"/>
              <w:jc w:val="center"/>
              <w:rPr>
                <w:b/>
              </w:rPr>
            </w:pPr>
          </w:p>
          <w:p w14:paraId="4DC77A9D" w14:textId="77777777" w:rsidR="00211BA5" w:rsidRPr="00A17231" w:rsidRDefault="00211BA5" w:rsidP="001D48CB">
            <w:pPr>
              <w:pStyle w:val="fejleck"/>
              <w:spacing w:after="17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bCs/>
                <w:sz w:val="26"/>
                <w:szCs w:val="26"/>
              </w:rPr>
              <w:t>MISKOLCI EGYETEM</w:t>
            </w:r>
          </w:p>
          <w:p w14:paraId="78B7B378" w14:textId="77777777" w:rsidR="00211BA5" w:rsidRPr="00A17231" w:rsidRDefault="00211BA5" w:rsidP="001D48CB">
            <w:pPr>
              <w:pStyle w:val="fejleck"/>
              <w:spacing w:after="28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sz w:val="26"/>
                <w:szCs w:val="26"/>
              </w:rPr>
              <w:t>Gépészmérnöki és Informatikai Kar</w:t>
            </w:r>
          </w:p>
          <w:p w14:paraId="3A6D0C03" w14:textId="77777777" w:rsidR="00211BA5" w:rsidRDefault="00211BA5" w:rsidP="001D48CB">
            <w:pPr>
              <w:pStyle w:val="fejleck"/>
              <w:jc w:val="center"/>
              <w:rPr>
                <w:sz w:val="28"/>
                <w:szCs w:val="28"/>
              </w:rPr>
            </w:pPr>
          </w:p>
        </w:tc>
        <w:tc>
          <w:tcPr>
            <w:tcW w:w="1575" w:type="dxa"/>
            <w:tcBorders>
              <w:bottom w:val="single" w:sz="6" w:space="0" w:color="000000"/>
            </w:tcBorders>
            <w:shd w:val="clear" w:color="auto" w:fill="auto"/>
          </w:tcPr>
          <w:p w14:paraId="0472AE07" w14:textId="77777777" w:rsidR="00211BA5" w:rsidRPr="00B930FC" w:rsidRDefault="00211BA5" w:rsidP="001D48CB">
            <w:pPr>
              <w:pStyle w:val="fejleck"/>
              <w:snapToGrid w:val="0"/>
              <w:jc w:val="center"/>
              <w:rPr>
                <w:sz w:val="22"/>
                <w:szCs w:val="22"/>
              </w:rPr>
            </w:pPr>
          </w:p>
          <w:p w14:paraId="3E8AFB57" w14:textId="77777777" w:rsidR="00211BA5" w:rsidRDefault="00211BA5" w:rsidP="001D48CB">
            <w:pPr>
              <w:pStyle w:val="fejleck"/>
              <w:jc w:val="right"/>
            </w:pPr>
            <w:r>
              <w:object w:dxaOrig="948" w:dyaOrig="841" w14:anchorId="1F3639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5pt;height:56.25pt" o:ole="" filled="t">
                  <v:fill color2="black"/>
                  <v:imagedata r:id="rId12" o:title=""/>
                </v:shape>
                <o:OLEObject Type="Embed" ProgID="Word.Picture.8" ShapeID="_x0000_i1025" DrawAspect="Content" ObjectID="_1804334235" r:id="rId13"/>
              </w:object>
            </w:r>
          </w:p>
        </w:tc>
      </w:tr>
    </w:tbl>
    <w:p w14:paraId="19E7F842" w14:textId="67FF1A09" w:rsidR="00B93E6F" w:rsidRPr="00577001" w:rsidRDefault="00B93E6F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7998B8" w14:textId="0F95BA6E" w:rsidR="0040421B" w:rsidRDefault="0040421B" w:rsidP="0040421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202</w:t>
      </w:r>
      <w:r w:rsidR="002D5162">
        <w:rPr>
          <w:rFonts w:ascii="Times New Roman" w:hAnsi="Times New Roman" w:cs="Times New Roman"/>
          <w:b/>
          <w:sz w:val="28"/>
          <w:szCs w:val="28"/>
        </w:rPr>
        <w:t>5</w:t>
      </w:r>
      <w:r>
        <w:rPr>
          <w:rFonts w:ascii="Times New Roman" w:hAnsi="Times New Roman" w:cs="Times New Roman"/>
          <w:b/>
          <w:sz w:val="28"/>
          <w:szCs w:val="28"/>
        </w:rPr>
        <w:t>/</w:t>
      </w:r>
      <w:r w:rsidRPr="002953FA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="002D5162">
        <w:rPr>
          <w:rFonts w:ascii="Times New Roman" w:hAnsi="Times New Roman" w:cs="Times New Roman"/>
          <w:b/>
          <w:sz w:val="28"/>
          <w:szCs w:val="28"/>
        </w:rPr>
        <w:t>6</w:t>
      </w:r>
      <w:r w:rsidR="001E65DD">
        <w:rPr>
          <w:rFonts w:ascii="Times New Roman" w:hAnsi="Times New Roman" w:cs="Times New Roman"/>
          <w:b/>
          <w:sz w:val="28"/>
          <w:szCs w:val="28"/>
        </w:rPr>
        <w:t>.</w:t>
      </w:r>
      <w:r>
        <w:rPr>
          <w:rFonts w:ascii="Times New Roman" w:hAnsi="Times New Roman" w:cs="Times New Roman"/>
          <w:b/>
          <w:sz w:val="28"/>
          <w:szCs w:val="28"/>
        </w:rPr>
        <w:t xml:space="preserve"> tanév I. félévétől</w:t>
      </w:r>
    </w:p>
    <w:p w14:paraId="54A4072F" w14:textId="0F6B0EC5" w:rsidR="005F153A" w:rsidRPr="00101B08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 xml:space="preserve">duális formában induló </w:t>
      </w:r>
      <w:r>
        <w:rPr>
          <w:rFonts w:ascii="Times New Roman" w:hAnsi="Times New Roman" w:cs="Times New Roman"/>
          <w:b/>
          <w:sz w:val="28"/>
          <w:szCs w:val="28"/>
        </w:rPr>
        <w:t>alap</w:t>
      </w:r>
      <w:r w:rsidRPr="00101B08">
        <w:rPr>
          <w:rFonts w:ascii="Times New Roman" w:hAnsi="Times New Roman" w:cs="Times New Roman"/>
          <w:b/>
          <w:sz w:val="28"/>
          <w:szCs w:val="28"/>
        </w:rPr>
        <w:t>szakok</w:t>
      </w:r>
    </w:p>
    <w:p w14:paraId="33B47589" w14:textId="77777777" w:rsidR="005F153A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>a Miskolci Egyetem Gépészmérnöki és Informatikai Karán</w:t>
      </w:r>
    </w:p>
    <w:p w14:paraId="7BA79245" w14:textId="77777777" w:rsidR="00696C39" w:rsidRPr="00577001" w:rsidRDefault="00696C39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B2ACE7" w14:textId="77777777" w:rsidR="00C61255" w:rsidRPr="00577001" w:rsidRDefault="00C61255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975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395"/>
        <w:gridCol w:w="5358"/>
      </w:tblGrid>
      <w:tr w:rsidR="00E5243B" w:rsidRPr="005042CF" w14:paraId="5436EC18" w14:textId="77777777" w:rsidTr="5930FE2A">
        <w:trPr>
          <w:trHeight w:val="340"/>
        </w:trPr>
        <w:tc>
          <w:tcPr>
            <w:tcW w:w="4395" w:type="dxa"/>
          </w:tcPr>
          <w:p w14:paraId="6DCB75BE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Alapszak</w:t>
            </w:r>
          </w:p>
        </w:tc>
        <w:tc>
          <w:tcPr>
            <w:tcW w:w="5358" w:type="dxa"/>
          </w:tcPr>
          <w:p w14:paraId="3170ECBD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Vállalati partner</w:t>
            </w:r>
          </w:p>
        </w:tc>
      </w:tr>
      <w:tr w:rsidR="000F75F4" w:rsidRPr="005042CF" w14:paraId="23D4F45D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47C9BF6F" w14:textId="6D88954C" w:rsidR="000F75F4" w:rsidRPr="005042CF" w:rsidRDefault="000F75F4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Gazdaságinformatikus BSc</w:t>
            </w:r>
          </w:p>
        </w:tc>
        <w:tc>
          <w:tcPr>
            <w:tcW w:w="5358" w:type="dxa"/>
            <w:vAlign w:val="center"/>
          </w:tcPr>
          <w:p w14:paraId="21C1D354" w14:textId="4BC6A724" w:rsidR="000F75F4" w:rsidRPr="004221DC" w:rsidRDefault="000F75F4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BB5762" w:rsidRPr="005042CF" w14:paraId="18489E09" w14:textId="77777777" w:rsidTr="00BB5762">
        <w:trPr>
          <w:trHeight w:val="397"/>
        </w:trPr>
        <w:tc>
          <w:tcPr>
            <w:tcW w:w="4395" w:type="dxa"/>
            <w:vMerge w:val="restart"/>
            <w:vAlign w:val="center"/>
          </w:tcPr>
          <w:p w14:paraId="6491D857" w14:textId="77777777" w:rsidR="00BB5762" w:rsidRPr="005042CF" w:rsidRDefault="00BB5762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Gépészmérnöki BSc</w:t>
            </w:r>
          </w:p>
        </w:tc>
        <w:tc>
          <w:tcPr>
            <w:tcW w:w="5358" w:type="dxa"/>
            <w:vAlign w:val="center"/>
          </w:tcPr>
          <w:p w14:paraId="4A256961" w14:textId="25E474F2" w:rsidR="00BB5762" w:rsidRPr="004221DC" w:rsidRDefault="00BB5762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BorsodChem Zrt. (Kazincbarcika)</w:t>
            </w:r>
          </w:p>
        </w:tc>
      </w:tr>
      <w:tr w:rsidR="00BB5762" w:rsidRPr="005042CF" w14:paraId="6F9A6620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79CA5BD0" w14:textId="77777777" w:rsidR="00BB5762" w:rsidRPr="005042CF" w:rsidRDefault="00BB5762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63312662" w14:textId="75466A4E" w:rsidR="00BB5762" w:rsidRPr="004221DC" w:rsidRDefault="00BB5762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BB5762" w:rsidRPr="005042CF" w14:paraId="3DD11954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13049BDC" w14:textId="77777777" w:rsidR="00BB5762" w:rsidRPr="005042CF" w:rsidRDefault="00BB5762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32DC05A3" w14:textId="21206FDA" w:rsidR="00BB5762" w:rsidRPr="004221DC" w:rsidRDefault="00BB5762" w:rsidP="00821A7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BB5762" w:rsidRPr="005042CF" w14:paraId="786BA81C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241DFB6A" w14:textId="77777777" w:rsidR="00BB5762" w:rsidRPr="005042CF" w:rsidRDefault="00BB5762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2D42D82B" w14:textId="1E55AA70" w:rsidR="00BB5762" w:rsidRPr="004221DC" w:rsidRDefault="00BB5762" w:rsidP="004261D9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Interstop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BB5762" w:rsidRPr="005042CF" w14:paraId="3733103B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04D70D32" w14:textId="77777777" w:rsidR="00BB5762" w:rsidRPr="005042CF" w:rsidRDefault="00BB5762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4921F7FA" w14:textId="77777777" w:rsidR="00BB5762" w:rsidRPr="004221DC" w:rsidRDefault="00BB5762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BB5762" w:rsidRPr="005042CF" w14:paraId="36A0D43D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4F10022C" w14:textId="77777777" w:rsidR="00BB5762" w:rsidRPr="005042CF" w:rsidRDefault="00BB5762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343028FA" w14:textId="3E250DA1" w:rsidR="00BB5762" w:rsidRPr="004221DC" w:rsidRDefault="00BB5762" w:rsidP="004F6104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BB5762" w:rsidRPr="005042CF" w14:paraId="43B66BCE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33A9A786" w14:textId="77777777" w:rsidR="00BB5762" w:rsidRPr="005042CF" w:rsidRDefault="00BB5762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0E8C9ED8" w14:textId="7D0B1C3A" w:rsidR="00BB5762" w:rsidRPr="004221DC" w:rsidRDefault="00BB5762" w:rsidP="5930FE2A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Prec-Cast Öntödei Kft. (Sátoraljaújhely)</w:t>
            </w:r>
          </w:p>
        </w:tc>
      </w:tr>
      <w:tr w:rsidR="00BB5762" w:rsidRPr="005042CF" w14:paraId="633D30E5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720044B6" w14:textId="77777777" w:rsidR="00BB5762" w:rsidRPr="005042CF" w:rsidRDefault="00BB5762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0F58F860" w14:textId="6C9981BF" w:rsidR="00BB5762" w:rsidRPr="004221DC" w:rsidRDefault="00BB5762" w:rsidP="004F6104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Taghleef Industries Kft. (Tiszaújváros)</w:t>
            </w:r>
          </w:p>
        </w:tc>
      </w:tr>
      <w:tr w:rsidR="00BB5762" w:rsidRPr="005042CF" w14:paraId="16DB243F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43B343EA" w14:textId="77777777" w:rsidR="00BB5762" w:rsidRPr="005042CF" w:rsidRDefault="00BB5762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4F414AB0" w14:textId="28D49D04" w:rsidR="00BB5762" w:rsidRPr="004221DC" w:rsidRDefault="00BB5762" w:rsidP="004F6104">
            <w:pPr>
              <w:rPr>
                <w:rFonts w:ascii="Times New Roman" w:hAnsi="Times New Roman" w:cs="Times New Roman"/>
              </w:rPr>
            </w:pPr>
            <w:r w:rsidRPr="00BB5762">
              <w:rPr>
                <w:rFonts w:ascii="Times New Roman" w:hAnsi="Times New Roman" w:cs="Times New Roman"/>
              </w:rPr>
              <w:t>Weinberg 93 Építő Kft. (Sárospatak)</w:t>
            </w:r>
          </w:p>
        </w:tc>
      </w:tr>
      <w:tr w:rsidR="004F6104" w:rsidRPr="005042CF" w14:paraId="2098B6E7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29D7E935" w14:textId="77777777" w:rsidR="004F6104" w:rsidRPr="005042CF" w:rsidRDefault="004F6104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Ipari termék- és formatervező mérnöki BSc</w:t>
            </w:r>
          </w:p>
        </w:tc>
        <w:tc>
          <w:tcPr>
            <w:tcW w:w="5358" w:type="dxa"/>
            <w:vAlign w:val="center"/>
          </w:tcPr>
          <w:p w14:paraId="5B1A721D" w14:textId="72BED9F1" w:rsidR="004F6104" w:rsidRPr="004221DC" w:rsidRDefault="004F6104" w:rsidP="004F6104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4261D9" w:rsidRPr="005042CF" w14:paraId="2B8C6FEC" w14:textId="77777777" w:rsidTr="00BB5762">
        <w:trPr>
          <w:trHeight w:val="397"/>
        </w:trPr>
        <w:tc>
          <w:tcPr>
            <w:tcW w:w="4395" w:type="dxa"/>
            <w:vMerge w:val="restart"/>
            <w:vAlign w:val="center"/>
          </w:tcPr>
          <w:p w14:paraId="7A63C00E" w14:textId="77777777" w:rsidR="004261D9" w:rsidRPr="005042CF" w:rsidRDefault="004261D9" w:rsidP="004F6104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Járműmérnöki BSc</w:t>
            </w:r>
          </w:p>
        </w:tc>
        <w:tc>
          <w:tcPr>
            <w:tcW w:w="5358" w:type="dxa"/>
            <w:vAlign w:val="center"/>
          </w:tcPr>
          <w:p w14:paraId="5FCBE13B" w14:textId="4D58DB4C" w:rsidR="004261D9" w:rsidRPr="004221DC" w:rsidRDefault="004261D9" w:rsidP="004F6104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4261D9" w:rsidRPr="005042CF" w14:paraId="15DB8C83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7489B40C" w14:textId="77777777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61CD2399" w14:textId="67CB3BBF" w:rsidR="004261D9" w:rsidRPr="004221DC" w:rsidRDefault="004261D9" w:rsidP="004261D9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Interstop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4261D9" w:rsidRPr="005042CF" w14:paraId="457B7140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67E29DAE" w14:textId="77777777" w:rsidR="004261D9" w:rsidRPr="005042CF" w:rsidRDefault="004261D9" w:rsidP="004261D9">
            <w:pPr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Logisztikai mérnöki BSc</w:t>
            </w:r>
          </w:p>
        </w:tc>
        <w:tc>
          <w:tcPr>
            <w:tcW w:w="5358" w:type="dxa"/>
            <w:vAlign w:val="center"/>
          </w:tcPr>
          <w:p w14:paraId="7BC81285" w14:textId="6DF0D874" w:rsidR="004261D9" w:rsidRPr="004221DC" w:rsidRDefault="004261D9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4261D9" w:rsidRPr="005042CF" w14:paraId="33DF7719" w14:textId="77777777" w:rsidTr="00BB5762">
        <w:trPr>
          <w:trHeight w:val="397"/>
        </w:trPr>
        <w:tc>
          <w:tcPr>
            <w:tcW w:w="4395" w:type="dxa"/>
            <w:vMerge w:val="restart"/>
            <w:vAlign w:val="center"/>
          </w:tcPr>
          <w:p w14:paraId="3BFB1616" w14:textId="77777777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Mechatronikai mérnöki BSc</w:t>
            </w:r>
          </w:p>
        </w:tc>
        <w:tc>
          <w:tcPr>
            <w:tcW w:w="5358" w:type="dxa"/>
            <w:vAlign w:val="center"/>
          </w:tcPr>
          <w:p w14:paraId="2A8B0F87" w14:textId="0C35BEED" w:rsidR="004261D9" w:rsidRPr="004221DC" w:rsidRDefault="004261D9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4261D9" w:rsidRPr="005042CF" w14:paraId="795E4AA5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181A153A" w14:textId="77777777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3BAD107C" w14:textId="15D4FD47" w:rsidR="004261D9" w:rsidRPr="004221DC" w:rsidRDefault="004261D9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4261D9" w:rsidRPr="005042CF" w14:paraId="5727EBC6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15A2CBF0" w14:textId="77777777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Mérnökinformatikus BSc</w:t>
            </w:r>
          </w:p>
        </w:tc>
        <w:tc>
          <w:tcPr>
            <w:tcW w:w="5358" w:type="dxa"/>
            <w:vAlign w:val="center"/>
          </w:tcPr>
          <w:p w14:paraId="21766C5D" w14:textId="2F0E1F92" w:rsidR="004261D9" w:rsidRPr="004221DC" w:rsidRDefault="004261D9" w:rsidP="004261D9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4261D9" w:rsidRPr="005042CF" w14:paraId="2B6E041C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40B7C13D" w14:textId="77777777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Műszaki menedzser BSc</w:t>
            </w:r>
          </w:p>
        </w:tc>
        <w:tc>
          <w:tcPr>
            <w:tcW w:w="5358" w:type="dxa"/>
            <w:vAlign w:val="center"/>
          </w:tcPr>
          <w:p w14:paraId="647D0678" w14:textId="49AA0709" w:rsidR="004261D9" w:rsidRPr="004221DC" w:rsidRDefault="004261D9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4261D9" w:rsidRPr="005042CF" w14:paraId="0FD6B7FD" w14:textId="77777777" w:rsidTr="00BB5762">
        <w:trPr>
          <w:trHeight w:val="397"/>
        </w:trPr>
        <w:tc>
          <w:tcPr>
            <w:tcW w:w="4395" w:type="dxa"/>
            <w:vAlign w:val="center"/>
          </w:tcPr>
          <w:p w14:paraId="28AA287E" w14:textId="17FA69DB" w:rsidR="004261D9" w:rsidRPr="005042CF" w:rsidRDefault="004261D9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Programtervező informatikus BSc</w:t>
            </w:r>
          </w:p>
        </w:tc>
        <w:tc>
          <w:tcPr>
            <w:tcW w:w="5358" w:type="dxa"/>
            <w:vAlign w:val="center"/>
          </w:tcPr>
          <w:p w14:paraId="22E03ED2" w14:textId="493AEB6D" w:rsidR="004261D9" w:rsidRPr="004221DC" w:rsidRDefault="004261D9" w:rsidP="004261D9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821A7F" w:rsidRPr="005042CF" w14:paraId="53CDD72A" w14:textId="77777777" w:rsidTr="00BB5762">
        <w:trPr>
          <w:trHeight w:val="397"/>
        </w:trPr>
        <w:tc>
          <w:tcPr>
            <w:tcW w:w="4395" w:type="dxa"/>
            <w:vMerge w:val="restart"/>
            <w:vAlign w:val="center"/>
          </w:tcPr>
          <w:p w14:paraId="3D4FA16B" w14:textId="702B9739" w:rsidR="00821A7F" w:rsidRPr="005042CF" w:rsidRDefault="00821A7F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>Villamosmérnöki BSc</w:t>
            </w:r>
          </w:p>
        </w:tc>
        <w:tc>
          <w:tcPr>
            <w:tcW w:w="5358" w:type="dxa"/>
            <w:vAlign w:val="center"/>
          </w:tcPr>
          <w:p w14:paraId="6C3BF90A" w14:textId="4D3356C3" w:rsidR="00821A7F" w:rsidRPr="004221DC" w:rsidRDefault="00821A7F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BorsodChem Zrt. (Kazincbarcika)</w:t>
            </w:r>
          </w:p>
        </w:tc>
      </w:tr>
      <w:tr w:rsidR="00821A7F" w:rsidRPr="005042CF" w14:paraId="2D1A1955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5D6C0316" w14:textId="77777777" w:rsidR="00821A7F" w:rsidRPr="005042CF" w:rsidRDefault="00821A7F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13BF4DD8" w14:textId="52285420" w:rsidR="00821A7F" w:rsidRPr="004221DC" w:rsidRDefault="00821A7F" w:rsidP="004261D9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821A7F" w:rsidRPr="005042CF" w14:paraId="2C130C46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56672DD3" w14:textId="77777777" w:rsidR="00821A7F" w:rsidRPr="005042CF" w:rsidRDefault="00821A7F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4F55DD2E" w14:textId="0FF4678E" w:rsidR="00821A7F" w:rsidRPr="004221DC" w:rsidRDefault="00821A7F" w:rsidP="004261D9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821A7F" w:rsidRPr="005042CF" w14:paraId="1D6110A0" w14:textId="77777777" w:rsidTr="00BB5762">
        <w:trPr>
          <w:trHeight w:val="397"/>
        </w:trPr>
        <w:tc>
          <w:tcPr>
            <w:tcW w:w="4395" w:type="dxa"/>
            <w:vMerge/>
            <w:vAlign w:val="center"/>
          </w:tcPr>
          <w:p w14:paraId="2B51BAFC" w14:textId="77777777" w:rsidR="00821A7F" w:rsidRPr="005042CF" w:rsidRDefault="00821A7F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797F22A5" w14:textId="15EEF98F" w:rsidR="00821A7F" w:rsidRPr="004221DC" w:rsidRDefault="00821A7F" w:rsidP="004261D9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OPUS TITÁSZ Zrt. (Debrecen)</w:t>
            </w:r>
          </w:p>
        </w:tc>
      </w:tr>
      <w:tr w:rsidR="00821A7F" w:rsidRPr="005042CF" w14:paraId="72113B48" w14:textId="77777777" w:rsidTr="00BB5762">
        <w:trPr>
          <w:trHeight w:val="397"/>
        </w:trPr>
        <w:tc>
          <w:tcPr>
            <w:tcW w:w="4395" w:type="dxa"/>
            <w:vMerge/>
          </w:tcPr>
          <w:p w14:paraId="19E8046F" w14:textId="77777777" w:rsidR="00821A7F" w:rsidRPr="005042CF" w:rsidRDefault="00821A7F" w:rsidP="004261D9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58" w:type="dxa"/>
            <w:vAlign w:val="center"/>
          </w:tcPr>
          <w:p w14:paraId="74FEE7D8" w14:textId="055F6147" w:rsidR="00821A7F" w:rsidRPr="004221DC" w:rsidRDefault="00821A7F" w:rsidP="004261D9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Taghleef Industries Kft. (Tiszaújváros)</w:t>
            </w:r>
          </w:p>
        </w:tc>
      </w:tr>
    </w:tbl>
    <w:p w14:paraId="687C88E2" w14:textId="77777777" w:rsidR="00A95223" w:rsidRDefault="00A95223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D2BE198" w14:textId="77777777" w:rsidR="00A95223" w:rsidRDefault="00A95223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29880D5" w14:textId="77777777" w:rsidR="009C2F56" w:rsidRDefault="009C2F56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br w:type="page"/>
      </w:r>
    </w:p>
    <w:p w14:paraId="547B90F2" w14:textId="366B6F45" w:rsidR="00C4489B" w:rsidRPr="005042CF" w:rsidRDefault="00C4489B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  <w:r w:rsidRPr="005042CF">
        <w:rPr>
          <w:rFonts w:ascii="Times New Roman" w:hAnsi="Times New Roman" w:cs="Times New Roman"/>
          <w:b/>
          <w:sz w:val="26"/>
          <w:szCs w:val="26"/>
        </w:rPr>
        <w:t>Jelentkezés a céges kapcsolattartóknál</w:t>
      </w:r>
      <w:r w:rsidR="00D20A2C" w:rsidRPr="005042CF">
        <w:rPr>
          <w:rFonts w:ascii="Times New Roman" w:hAnsi="Times New Roman" w:cs="Times New Roman"/>
          <w:b/>
          <w:sz w:val="26"/>
          <w:szCs w:val="26"/>
        </w:rPr>
        <w:t xml:space="preserve">! - </w:t>
      </w:r>
      <w:r w:rsidRPr="005042CF">
        <w:rPr>
          <w:rFonts w:ascii="Times New Roman" w:hAnsi="Times New Roman" w:cs="Times New Roman"/>
          <w:b/>
          <w:sz w:val="26"/>
          <w:szCs w:val="26"/>
        </w:rPr>
        <w:t>Céges kapcsolattartók és elérhetőségük</w:t>
      </w:r>
    </w:p>
    <w:p w14:paraId="611D7DA3" w14:textId="77777777" w:rsidR="00A10722" w:rsidRPr="005042CF" w:rsidRDefault="00A10722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Rcsostblzat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411"/>
        <w:gridCol w:w="2693"/>
        <w:gridCol w:w="4961"/>
      </w:tblGrid>
      <w:tr w:rsidR="00552B7A" w:rsidRPr="005042CF" w14:paraId="55EC9261" w14:textId="77777777" w:rsidTr="00BB5762">
        <w:trPr>
          <w:trHeight w:val="405"/>
        </w:trPr>
        <w:tc>
          <w:tcPr>
            <w:tcW w:w="2411" w:type="dxa"/>
            <w:vAlign w:val="center"/>
          </w:tcPr>
          <w:p w14:paraId="67847136" w14:textId="77777777" w:rsidR="00405F2A" w:rsidRPr="00CE28A5" w:rsidRDefault="00405F2A" w:rsidP="001D48CB">
            <w:pPr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Cég</w:t>
            </w:r>
          </w:p>
        </w:tc>
        <w:tc>
          <w:tcPr>
            <w:tcW w:w="2693" w:type="dxa"/>
            <w:vAlign w:val="center"/>
          </w:tcPr>
          <w:p w14:paraId="5EF82305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Honlap</w:t>
            </w:r>
          </w:p>
        </w:tc>
        <w:tc>
          <w:tcPr>
            <w:tcW w:w="4961" w:type="dxa"/>
            <w:vAlign w:val="center"/>
          </w:tcPr>
          <w:p w14:paraId="70646110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Kapcsolattartó</w:t>
            </w:r>
          </w:p>
        </w:tc>
      </w:tr>
      <w:tr w:rsidR="00495EAF" w:rsidRPr="00792A08" w14:paraId="0679488E" w14:textId="77777777" w:rsidTr="00BB5762">
        <w:tc>
          <w:tcPr>
            <w:tcW w:w="2411" w:type="dxa"/>
            <w:vAlign w:val="center"/>
          </w:tcPr>
          <w:p w14:paraId="4181AD70" w14:textId="29F2E18F" w:rsidR="00263C9B" w:rsidRPr="00987CA1" w:rsidRDefault="00263C9B" w:rsidP="00263C9B">
            <w:pPr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BorsodChem Zrt.</w:t>
            </w:r>
          </w:p>
        </w:tc>
        <w:tc>
          <w:tcPr>
            <w:tcW w:w="2693" w:type="dxa"/>
            <w:vAlign w:val="center"/>
          </w:tcPr>
          <w:p w14:paraId="26E7832C" w14:textId="47BD3D63" w:rsidR="00263C9B" w:rsidRPr="00987CA1" w:rsidRDefault="009C2F56" w:rsidP="00263C9B">
            <w:pPr>
              <w:rPr>
                <w:rFonts w:ascii="Times New Roman" w:hAnsi="Times New Roman" w:cs="Times New Roman"/>
              </w:rPr>
            </w:pPr>
            <w:hyperlink r:id="rId14" w:history="1">
              <w:r w:rsidR="005042CF" w:rsidRPr="00987CA1">
                <w:rPr>
                  <w:rStyle w:val="Hiperhivatkozs"/>
                  <w:rFonts w:ascii="Times New Roman" w:hAnsi="Times New Roman" w:cs="Times New Roman"/>
                </w:rPr>
                <w:t>www.borsodchem-group.com</w:t>
              </w:r>
            </w:hyperlink>
          </w:p>
        </w:tc>
        <w:tc>
          <w:tcPr>
            <w:tcW w:w="4961" w:type="dxa"/>
            <w:vAlign w:val="center"/>
          </w:tcPr>
          <w:p w14:paraId="2818D7AD" w14:textId="77777777" w:rsidR="00263C9B" w:rsidRPr="00987CA1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Szívos-Radácsi Eszter</w:t>
            </w:r>
          </w:p>
          <w:p w14:paraId="5C16BD32" w14:textId="77777777" w:rsidR="00263C9B" w:rsidRPr="00987CA1" w:rsidRDefault="00263C9B" w:rsidP="00E25E97">
            <w:pPr>
              <w:contextualSpacing/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HR specialista</w:t>
            </w:r>
          </w:p>
          <w:p w14:paraId="65E111EB" w14:textId="0A6BACD5" w:rsidR="00263C9B" w:rsidRPr="00987CA1" w:rsidRDefault="009C2F56" w:rsidP="00485F5E">
            <w:pPr>
              <w:spacing w:after="60"/>
              <w:rPr>
                <w:rFonts w:ascii="Times New Roman" w:hAnsi="Times New Roman" w:cs="Times New Roman"/>
              </w:rPr>
            </w:pPr>
            <w:hyperlink r:id="rId15" w:history="1">
              <w:r w:rsidR="005042CF" w:rsidRPr="00987CA1">
                <w:rPr>
                  <w:rStyle w:val="Hiperhivatkozs"/>
                  <w:rFonts w:ascii="Times New Roman" w:hAnsi="Times New Roman" w:cs="Times New Roman"/>
                </w:rPr>
                <w:t>eszter.radacsi@borsodchem.eu</w:t>
              </w:r>
            </w:hyperlink>
          </w:p>
        </w:tc>
      </w:tr>
      <w:tr w:rsidR="00F26ACD" w:rsidRPr="00792A08" w14:paraId="7F53C6DA" w14:textId="77777777" w:rsidTr="00BB5762">
        <w:trPr>
          <w:trHeight w:val="820"/>
        </w:trPr>
        <w:tc>
          <w:tcPr>
            <w:tcW w:w="2411" w:type="dxa"/>
            <w:vAlign w:val="center"/>
          </w:tcPr>
          <w:p w14:paraId="4313F54F" w14:textId="77777777" w:rsidR="00F26ACD" w:rsidRPr="00CE28A5" w:rsidRDefault="00F26ACD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Emerson Automation FCP Kft.</w:t>
            </w:r>
          </w:p>
        </w:tc>
        <w:tc>
          <w:tcPr>
            <w:tcW w:w="2693" w:type="dxa"/>
            <w:vAlign w:val="center"/>
          </w:tcPr>
          <w:p w14:paraId="6FB6BAFA" w14:textId="77777777" w:rsidR="00F26ACD" w:rsidRPr="00CE28A5" w:rsidRDefault="009C2F56" w:rsidP="009D4FA0">
            <w:pPr>
              <w:rPr>
                <w:rFonts w:ascii="Times New Roman" w:hAnsi="Times New Roman" w:cs="Times New Roman"/>
              </w:rPr>
            </w:pPr>
            <w:hyperlink r:id="rId16" w:history="1">
              <w:r w:rsidR="00F26ACD" w:rsidRPr="00CE28A5">
                <w:rPr>
                  <w:rStyle w:val="Hiperhivatkozs"/>
                  <w:rFonts w:ascii="Times New Roman" w:hAnsi="Times New Roman" w:cs="Times New Roman"/>
                </w:rPr>
                <w:t>www.emerson.hu</w:t>
              </w:r>
            </w:hyperlink>
          </w:p>
        </w:tc>
        <w:tc>
          <w:tcPr>
            <w:tcW w:w="4961" w:type="dxa"/>
            <w:vAlign w:val="center"/>
          </w:tcPr>
          <w:p w14:paraId="5BF6F273" w14:textId="01BBDD26" w:rsidR="00F26ACD" w:rsidRPr="00CE28A5" w:rsidRDefault="005F7321" w:rsidP="00D1084F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CE28A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Pintér Elizabeth</w:t>
            </w:r>
          </w:p>
          <w:p w14:paraId="13EB6BD4" w14:textId="77777777" w:rsidR="00F26ACD" w:rsidRPr="00CE28A5" w:rsidRDefault="003C5897" w:rsidP="00AF317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Business Partner</w:t>
            </w:r>
          </w:p>
          <w:p w14:paraId="2BBFFCD8" w14:textId="45F01F65" w:rsidR="003C5897" w:rsidRPr="00CE28A5" w:rsidRDefault="009C2F56" w:rsidP="009D4FA0">
            <w:pPr>
              <w:spacing w:after="60"/>
              <w:rPr>
                <w:rFonts w:ascii="Times New Roman" w:hAnsi="Times New Roman" w:cs="Times New Roman"/>
              </w:rPr>
            </w:pPr>
            <w:hyperlink r:id="rId17" w:history="1">
              <w:r w:rsidR="00B07CC6" w:rsidRPr="00CE28A5">
                <w:rPr>
                  <w:rStyle w:val="Hiperhivatkozs"/>
                  <w:rFonts w:ascii="Times New Roman" w:hAnsi="Times New Roman" w:cs="Times New Roman"/>
                </w:rPr>
                <w:t>hreger@emerson.com</w:t>
              </w:r>
            </w:hyperlink>
          </w:p>
        </w:tc>
      </w:tr>
      <w:tr w:rsidR="00BB5762" w:rsidRPr="00792A08" w14:paraId="48DB647E" w14:textId="77777777" w:rsidTr="00BB5762">
        <w:trPr>
          <w:trHeight w:val="820"/>
        </w:trPr>
        <w:tc>
          <w:tcPr>
            <w:tcW w:w="2411" w:type="dxa"/>
            <w:vAlign w:val="center"/>
          </w:tcPr>
          <w:p w14:paraId="596566D9" w14:textId="11B2AE0A" w:rsidR="00BB5762" w:rsidRPr="00CE28A5" w:rsidRDefault="00BB5762" w:rsidP="00773B0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lastRenderedPageBreak/>
              <w:t>HELL ENERGY Magyarország Kft.</w:t>
            </w:r>
          </w:p>
        </w:tc>
        <w:tc>
          <w:tcPr>
            <w:tcW w:w="2693" w:type="dxa"/>
            <w:vAlign w:val="center"/>
          </w:tcPr>
          <w:p w14:paraId="22277AC2" w14:textId="27926006" w:rsidR="00BB5762" w:rsidRPr="00CE28A5" w:rsidRDefault="00FF63E5" w:rsidP="00FF63E5">
            <w:pPr>
              <w:rPr>
                <w:rFonts w:ascii="Times New Roman" w:hAnsi="Times New Roman" w:cs="Times New Roman"/>
              </w:rPr>
            </w:pPr>
            <w:hyperlink r:id="rId18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www.hellenergy.com/hu/</w:t>
              </w:r>
            </w:hyperlink>
          </w:p>
        </w:tc>
        <w:tc>
          <w:tcPr>
            <w:tcW w:w="4961" w:type="dxa"/>
            <w:vAlign w:val="center"/>
          </w:tcPr>
          <w:p w14:paraId="4760FEB2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Botkóné Danielszky Beáta</w:t>
            </w:r>
          </w:p>
          <w:p w14:paraId="3BF53FDE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HR képzési specialista</w:t>
            </w:r>
          </w:p>
          <w:p w14:paraId="5BA7A114" w14:textId="353AC964" w:rsidR="00BB5762" w:rsidRPr="00FF63E5" w:rsidRDefault="00FF63E5" w:rsidP="00FF63E5">
            <w:pPr>
              <w:spacing w:after="60"/>
              <w:rPr>
                <w:rFonts w:ascii="Times New Roman" w:hAnsi="Times New Roman" w:cs="Times New Roman"/>
                <w:color w:val="0000FF" w:themeColor="hyperlink"/>
                <w:u w:val="single"/>
              </w:rPr>
            </w:pPr>
            <w:hyperlink r:id="rId19" w:history="1">
              <w:r w:rsidRPr="00FF63E5">
                <w:rPr>
                  <w:rStyle w:val="Hiperhivatkozs"/>
                  <w:rFonts w:ascii="Times New Roman" w:hAnsi="Times New Roman" w:cs="Times New Roman"/>
                </w:rPr>
                <w:t>botkone.beata@hellenergy.hu</w:t>
              </w:r>
            </w:hyperlink>
          </w:p>
        </w:tc>
      </w:tr>
      <w:tr w:rsidR="004261D9" w:rsidRPr="00792A08" w14:paraId="558E91EF" w14:textId="77777777" w:rsidTr="00BB5762">
        <w:tc>
          <w:tcPr>
            <w:tcW w:w="2411" w:type="dxa"/>
            <w:vAlign w:val="center"/>
          </w:tcPr>
          <w:p w14:paraId="62AE186F" w14:textId="1C65831F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Interstop Alkatrészgyártó Kft.</w:t>
            </w:r>
          </w:p>
        </w:tc>
        <w:tc>
          <w:tcPr>
            <w:tcW w:w="2693" w:type="dxa"/>
            <w:vAlign w:val="center"/>
          </w:tcPr>
          <w:p w14:paraId="4BEC519C" w14:textId="495CDBC4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hyperlink r:id="rId20" w:history="1">
              <w:r w:rsidRPr="004261D9">
                <w:rPr>
                  <w:rStyle w:val="Hiperhivatkozs"/>
                  <w:rFonts w:ascii="Times New Roman" w:hAnsi="Times New Roman" w:cs="Times New Roman"/>
                </w:rPr>
                <w:t>www.interstop.hu</w:t>
              </w:r>
            </w:hyperlink>
          </w:p>
        </w:tc>
        <w:tc>
          <w:tcPr>
            <w:tcW w:w="4961" w:type="dxa"/>
            <w:vAlign w:val="center"/>
          </w:tcPr>
          <w:p w14:paraId="1F756BF5" w14:textId="77777777" w:rsidR="004261D9" w:rsidRPr="004261D9" w:rsidRDefault="004261D9" w:rsidP="004261D9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Sipos Krisztina Dóra</w:t>
            </w:r>
          </w:p>
          <w:p w14:paraId="14F27501" w14:textId="77777777" w:rsidR="004261D9" w:rsidRDefault="004261D9" w:rsidP="004261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zdasági-vezető</w:t>
            </w:r>
          </w:p>
          <w:p w14:paraId="161F9B1E" w14:textId="352A2072" w:rsidR="004261D9" w:rsidRPr="004261D9" w:rsidRDefault="004261D9" w:rsidP="004261D9">
            <w:pPr>
              <w:spacing w:after="60"/>
              <w:rPr>
                <w:rFonts w:ascii="Times New Roman" w:hAnsi="Times New Roman" w:cs="Times New Roman"/>
              </w:rPr>
            </w:pPr>
            <w:hyperlink r:id="rId21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sipos.krisztina79@gmail.com</w:t>
              </w:r>
            </w:hyperlink>
          </w:p>
        </w:tc>
      </w:tr>
      <w:tr w:rsidR="00B65766" w:rsidRPr="00792A08" w14:paraId="623B2CDA" w14:textId="77777777" w:rsidTr="00BB5762">
        <w:tc>
          <w:tcPr>
            <w:tcW w:w="2411" w:type="dxa"/>
            <w:vAlign w:val="center"/>
          </w:tcPr>
          <w:p w14:paraId="56CA9734" w14:textId="77777777" w:rsidR="00263C9B" w:rsidRPr="00E24042" w:rsidRDefault="00263C9B" w:rsidP="00263C9B">
            <w:pPr>
              <w:rPr>
                <w:rFonts w:ascii="Times New Roman" w:hAnsi="Times New Roman" w:cs="Times New Roman"/>
              </w:rPr>
            </w:pPr>
            <w:bookmarkStart w:id="1" w:name="OLE_LINK6"/>
            <w:r w:rsidRPr="00E24042">
              <w:rPr>
                <w:rFonts w:ascii="Times New Roman" w:hAnsi="Times New Roman" w:cs="Times New Roman"/>
              </w:rPr>
              <w:t>Joyson Safety Systems Hungary Kft.</w:t>
            </w:r>
          </w:p>
        </w:tc>
        <w:tc>
          <w:tcPr>
            <w:tcW w:w="2693" w:type="dxa"/>
            <w:vAlign w:val="center"/>
          </w:tcPr>
          <w:p w14:paraId="35178174" w14:textId="43287BBC" w:rsidR="00263C9B" w:rsidRPr="00E24042" w:rsidRDefault="009C2F56" w:rsidP="00263C9B">
            <w:pPr>
              <w:rPr>
                <w:rFonts w:ascii="Times New Roman" w:hAnsi="Times New Roman" w:cs="Times New Roman"/>
              </w:rPr>
            </w:pPr>
            <w:hyperlink r:id="rId22" w:history="1">
              <w:r w:rsidR="003D3830" w:rsidRPr="00E24042">
                <w:rPr>
                  <w:rStyle w:val="Hiperhivatkozs"/>
                  <w:rFonts w:ascii="Times New Roman" w:hAnsi="Times New Roman" w:cs="Times New Roman"/>
                </w:rPr>
                <w:t>www.joysonsafety.com</w:t>
              </w:r>
            </w:hyperlink>
          </w:p>
        </w:tc>
        <w:tc>
          <w:tcPr>
            <w:tcW w:w="4961" w:type="dxa"/>
            <w:vAlign w:val="center"/>
          </w:tcPr>
          <w:p w14:paraId="002FE6BD" w14:textId="1166E890" w:rsidR="00263C9B" w:rsidRPr="00E24042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r w:rsidRPr="00E24042">
              <w:rPr>
                <w:rFonts w:ascii="Times New Roman" w:hAnsi="Times New Roman" w:cs="Times New Roman"/>
              </w:rPr>
              <w:t>Kappelmajerné Kővári Andrea</w:t>
            </w:r>
          </w:p>
          <w:p w14:paraId="3A6D692F" w14:textId="1A8CDDCB" w:rsidR="00263C9B" w:rsidRPr="00E24042" w:rsidRDefault="00263C9B" w:rsidP="002F5D6C">
            <w:pPr>
              <w:spacing w:before="60"/>
              <w:contextualSpacing/>
              <w:rPr>
                <w:rFonts w:ascii="Times New Roman" w:hAnsi="Times New Roman" w:cs="Times New Roman"/>
              </w:rPr>
            </w:pPr>
            <w:r w:rsidRPr="00E24042">
              <w:rPr>
                <w:rFonts w:ascii="Times New Roman" w:hAnsi="Times New Roman" w:cs="Times New Roman"/>
              </w:rPr>
              <w:t>képzési specialista</w:t>
            </w:r>
          </w:p>
          <w:p w14:paraId="126906EB" w14:textId="1AA1850B" w:rsidR="00263C9B" w:rsidRPr="00E24042" w:rsidRDefault="004261D9" w:rsidP="00485F5E">
            <w:pPr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Andrea.KappelmajerneKovari@eu.joysonsafety.com</w:t>
              </w:r>
            </w:hyperlink>
          </w:p>
        </w:tc>
      </w:tr>
      <w:bookmarkEnd w:id="1"/>
      <w:tr w:rsidR="00C7532C" w:rsidRPr="00792A08" w14:paraId="24948432" w14:textId="77777777" w:rsidTr="00BB5762">
        <w:tc>
          <w:tcPr>
            <w:tcW w:w="2411" w:type="dxa"/>
            <w:vAlign w:val="center"/>
          </w:tcPr>
          <w:p w14:paraId="6ED2EF58" w14:textId="16AE9A0E" w:rsidR="006A71BD" w:rsidRPr="00CE28A5" w:rsidRDefault="006A71BD" w:rsidP="00FE38B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ÓAM Ózdi Acélművek Kft.</w:t>
            </w:r>
          </w:p>
        </w:tc>
        <w:tc>
          <w:tcPr>
            <w:tcW w:w="2693" w:type="dxa"/>
            <w:vAlign w:val="center"/>
          </w:tcPr>
          <w:p w14:paraId="2D34EDF8" w14:textId="45200AB3" w:rsidR="006A71BD" w:rsidRPr="00CE28A5" w:rsidRDefault="009C2F56" w:rsidP="00FE38BE">
            <w:pPr>
              <w:rPr>
                <w:rFonts w:ascii="Times New Roman" w:hAnsi="Times New Roman" w:cs="Times New Roman"/>
              </w:rPr>
            </w:pPr>
            <w:hyperlink r:id="rId24" w:history="1">
              <w:r w:rsidR="003D3830" w:rsidRPr="00CE28A5">
                <w:rPr>
                  <w:rStyle w:val="Hiperhivatkozs"/>
                  <w:rFonts w:ascii="Times New Roman" w:hAnsi="Times New Roman" w:cs="Times New Roman"/>
                </w:rPr>
                <w:t>www.oamkft.hu</w:t>
              </w:r>
            </w:hyperlink>
          </w:p>
        </w:tc>
        <w:tc>
          <w:tcPr>
            <w:tcW w:w="4961" w:type="dxa"/>
            <w:vAlign w:val="center"/>
          </w:tcPr>
          <w:p w14:paraId="4A7B48C6" w14:textId="77777777" w:rsidR="00B2476F" w:rsidRPr="00CE28A5" w:rsidRDefault="00B2476F" w:rsidP="00B2476F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Zupkó-Pozsgai Renáta</w:t>
            </w:r>
          </w:p>
          <w:p w14:paraId="1E63E9DB" w14:textId="77777777" w:rsidR="00B2476F" w:rsidRPr="00CE28A5" w:rsidRDefault="00B2476F" w:rsidP="004A51FA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képzési vezető</w:t>
            </w:r>
          </w:p>
          <w:p w14:paraId="2A980214" w14:textId="51A70D6F" w:rsidR="006A71BD" w:rsidRPr="00CE28A5" w:rsidRDefault="009C2F56" w:rsidP="00B2476F">
            <w:pPr>
              <w:spacing w:after="60"/>
              <w:rPr>
                <w:rFonts w:ascii="Times New Roman" w:hAnsi="Times New Roman" w:cs="Times New Roman"/>
              </w:rPr>
            </w:pPr>
            <w:hyperlink r:id="rId25" w:history="1">
              <w:r w:rsidR="004A51FA" w:rsidRPr="00CE28A5">
                <w:rPr>
                  <w:rStyle w:val="Hiperhivatkozs"/>
                  <w:rFonts w:ascii="Times New Roman" w:hAnsi="Times New Roman" w:cs="Times New Roman"/>
                </w:rPr>
                <w:t>renata.pozsgai@oamkft.hu</w:t>
              </w:r>
            </w:hyperlink>
          </w:p>
        </w:tc>
      </w:tr>
      <w:tr w:rsidR="00552B7A" w:rsidRPr="00792A08" w14:paraId="1B77B8C7" w14:textId="77777777" w:rsidTr="00BB5762">
        <w:tc>
          <w:tcPr>
            <w:tcW w:w="2411" w:type="dxa"/>
            <w:vAlign w:val="center"/>
          </w:tcPr>
          <w:p w14:paraId="47C52FCA" w14:textId="364A55E4" w:rsidR="006B5E51" w:rsidRPr="00CE28A5" w:rsidRDefault="006B5E51" w:rsidP="00540236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OPUS TITÁSZ Zrt.</w:t>
            </w:r>
          </w:p>
        </w:tc>
        <w:tc>
          <w:tcPr>
            <w:tcW w:w="2693" w:type="dxa"/>
            <w:vAlign w:val="center"/>
          </w:tcPr>
          <w:p w14:paraId="72C73537" w14:textId="745C662E" w:rsidR="006B5E51" w:rsidRPr="00CE28A5" w:rsidRDefault="009C2F56" w:rsidP="00540236">
            <w:pPr>
              <w:rPr>
                <w:rFonts w:ascii="Times New Roman" w:hAnsi="Times New Roman" w:cs="Times New Roman"/>
              </w:rPr>
            </w:pPr>
            <w:hyperlink r:id="rId26" w:history="1">
              <w:r w:rsidR="008B0BC2" w:rsidRPr="00CE28A5">
                <w:rPr>
                  <w:rStyle w:val="Hiperhivatkozs"/>
                  <w:rFonts w:ascii="Times New Roman" w:hAnsi="Times New Roman" w:cs="Times New Roman"/>
                </w:rPr>
                <w:t>www.opusenergetika.hu</w:t>
              </w:r>
            </w:hyperlink>
          </w:p>
        </w:tc>
        <w:tc>
          <w:tcPr>
            <w:tcW w:w="4961" w:type="dxa"/>
            <w:vAlign w:val="center"/>
          </w:tcPr>
          <w:p w14:paraId="5F518134" w14:textId="77777777" w:rsidR="006B5E51" w:rsidRPr="00CE28A5" w:rsidRDefault="006B5E51" w:rsidP="00485F5E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ucsi András</w:t>
            </w:r>
          </w:p>
          <w:p w14:paraId="54D69C67" w14:textId="3BAB31AB" w:rsidR="006B5E51" w:rsidRPr="00CE28A5" w:rsidRDefault="005E3CEB" w:rsidP="00540236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űszaki utánpótlás képzés szakterület vezető</w:t>
            </w:r>
          </w:p>
          <w:p w14:paraId="7E6A4016" w14:textId="77777777" w:rsidR="00A90F1C" w:rsidRPr="00CE28A5" w:rsidRDefault="009C2F56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27" w:history="1">
              <w:r w:rsidR="007E3E58" w:rsidRPr="00CE28A5">
                <w:rPr>
                  <w:rStyle w:val="Hiperhivatkozs"/>
                  <w:rFonts w:ascii="Times New Roman" w:hAnsi="Times New Roman" w:cs="Times New Roman"/>
                </w:rPr>
                <w:t>tudasmenedzsment@opusenergetika.hu</w:t>
              </w:r>
            </w:hyperlink>
          </w:p>
          <w:p w14:paraId="483B0691" w14:textId="0675ADCF" w:rsidR="008B0BC2" w:rsidRPr="00CE28A5" w:rsidRDefault="009C2F56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28" w:history="1">
              <w:r w:rsidR="008B0BC2" w:rsidRPr="00CE28A5">
                <w:rPr>
                  <w:rStyle w:val="Hiperhivatkozs"/>
                  <w:rFonts w:ascii="Times New Roman" w:hAnsi="Times New Roman" w:cs="Times New Roman"/>
                </w:rPr>
                <w:t>https://karrier.opusenergetika.hu/villamosmernok-hallgatonak-keszulok</w:t>
              </w:r>
            </w:hyperlink>
          </w:p>
        </w:tc>
      </w:tr>
      <w:tr w:rsidR="0001791F" w:rsidRPr="00792A08" w14:paraId="5EEF01F6" w14:textId="77777777" w:rsidTr="00BB5762">
        <w:tc>
          <w:tcPr>
            <w:tcW w:w="2411" w:type="dxa"/>
            <w:vAlign w:val="center"/>
          </w:tcPr>
          <w:p w14:paraId="6DB50817" w14:textId="5DDC60EE" w:rsidR="0001791F" w:rsidRPr="00CE28A5" w:rsidRDefault="548C408A" w:rsidP="5930FE2A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Prec-Cast Öntödei Kft.</w:t>
            </w:r>
          </w:p>
        </w:tc>
        <w:tc>
          <w:tcPr>
            <w:tcW w:w="2693" w:type="dxa"/>
            <w:vAlign w:val="center"/>
          </w:tcPr>
          <w:p w14:paraId="55045383" w14:textId="497ACD06" w:rsidR="0001791F" w:rsidRPr="00CE28A5" w:rsidRDefault="009C2F56" w:rsidP="5930FE2A">
            <w:pPr>
              <w:spacing w:after="60"/>
              <w:rPr>
                <w:rFonts w:ascii="Times New Roman" w:hAnsi="Times New Roman" w:cs="Times New Roman"/>
                <w:color w:val="0000FF"/>
                <w:u w:val="single"/>
              </w:rPr>
            </w:pPr>
            <w:hyperlink r:id="rId29">
              <w:r w:rsidR="548C408A" w:rsidRPr="00CE28A5">
                <w:rPr>
                  <w:rFonts w:ascii="Times New Roman" w:hAnsi="Times New Roman" w:cs="Times New Roman"/>
                  <w:color w:val="0000FF"/>
                  <w:u w:val="single"/>
                </w:rPr>
                <w:t>http://www.Firmengruppe-Wolf.com</w:t>
              </w:r>
            </w:hyperlink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2204BDDB" w14:textId="12AFDC8F" w:rsidR="0001791F" w:rsidRPr="00CE28A5" w:rsidRDefault="548C408A" w:rsidP="5930FE2A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Sándor Judit</w:t>
            </w:r>
          </w:p>
          <w:p w14:paraId="2AF4384D" w14:textId="339E1BEA" w:rsidR="0001791F" w:rsidRPr="00CE28A5" w:rsidRDefault="548C408A" w:rsidP="5930FE2A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vezető</w:t>
            </w:r>
          </w:p>
          <w:p w14:paraId="7620AF39" w14:textId="79710D99" w:rsidR="0001791F" w:rsidRPr="00CE28A5" w:rsidRDefault="009C2F56" w:rsidP="5930FE2A">
            <w:pPr>
              <w:spacing w:after="60"/>
              <w:rPr>
                <w:rFonts w:ascii="Times New Roman" w:hAnsi="Times New Roman" w:cs="Times New Roman"/>
              </w:rPr>
            </w:pPr>
            <w:hyperlink r:id="rId30">
              <w:r w:rsidR="548C408A" w:rsidRPr="00CE28A5">
                <w:rPr>
                  <w:rStyle w:val="Hiperhivatkozs"/>
                  <w:rFonts w:ascii="Times New Roman" w:hAnsi="Times New Roman" w:cs="Times New Roman"/>
                </w:rPr>
                <w:t>sandor.judit@preccast.h</w:t>
              </w:r>
              <w:r w:rsidR="6F25A622" w:rsidRPr="00CE28A5">
                <w:rPr>
                  <w:rStyle w:val="Hiperhivatkozs"/>
                  <w:rFonts w:ascii="Times New Roman" w:hAnsi="Times New Roman" w:cs="Times New Roman"/>
                </w:rPr>
                <w:t>u</w:t>
              </w:r>
            </w:hyperlink>
          </w:p>
        </w:tc>
      </w:tr>
      <w:tr w:rsidR="005042CF" w:rsidRPr="00792A08" w14:paraId="6C2A4D02" w14:textId="77777777" w:rsidTr="00BB5762">
        <w:tc>
          <w:tcPr>
            <w:tcW w:w="2411" w:type="dxa"/>
            <w:vAlign w:val="center"/>
          </w:tcPr>
          <w:p w14:paraId="46350F08" w14:textId="01212D75" w:rsidR="00263C9B" w:rsidRPr="00F822F4" w:rsidRDefault="00263C9B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t>RK-TEAM Digital Kft.</w:t>
            </w:r>
          </w:p>
        </w:tc>
        <w:bookmarkStart w:id="2" w:name="OLE_LINK2"/>
        <w:bookmarkStart w:id="3" w:name="OLE_LINK3"/>
        <w:tc>
          <w:tcPr>
            <w:tcW w:w="2693" w:type="dxa"/>
            <w:vAlign w:val="center"/>
          </w:tcPr>
          <w:p w14:paraId="7C8E8177" w14:textId="66E34AA7" w:rsidR="00263C9B" w:rsidRPr="00F822F4" w:rsidRDefault="005042CF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fldChar w:fldCharType="begin"/>
            </w:r>
            <w:r w:rsidRPr="00F822F4">
              <w:rPr>
                <w:rFonts w:ascii="Times New Roman" w:hAnsi="Times New Roman" w:cs="Times New Roman"/>
              </w:rPr>
              <w:instrText xml:space="preserve"> HYPERLINK "http://www.rk-team.hu" </w:instrText>
            </w:r>
            <w:r w:rsidRPr="00F822F4">
              <w:rPr>
                <w:rFonts w:ascii="Times New Roman" w:hAnsi="Times New Roman" w:cs="Times New Roman"/>
              </w:rPr>
              <w:fldChar w:fldCharType="separate"/>
            </w:r>
            <w:r w:rsidRPr="00F822F4">
              <w:rPr>
                <w:rStyle w:val="Hiperhivatkozs"/>
                <w:rFonts w:ascii="Times New Roman" w:hAnsi="Times New Roman" w:cs="Times New Roman"/>
              </w:rPr>
              <w:t>www.rk-team.hu</w:t>
            </w:r>
            <w:bookmarkEnd w:id="2"/>
            <w:bookmarkEnd w:id="3"/>
            <w:r w:rsidRPr="00F822F4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4961" w:type="dxa"/>
            <w:vAlign w:val="center"/>
          </w:tcPr>
          <w:p w14:paraId="48DB6066" w14:textId="3409DCD7" w:rsidR="00263C9B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Molnár Éva</w:t>
            </w:r>
          </w:p>
          <w:p w14:paraId="6F51C056" w14:textId="56E0D3D6" w:rsidR="00C92C9E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projektmenedzser</w:t>
            </w:r>
          </w:p>
          <w:p w14:paraId="230E06DF" w14:textId="56E5232E" w:rsidR="00263C9B" w:rsidRPr="00CE28A5" w:rsidRDefault="009C2F56" w:rsidP="00485F5E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31" w:history="1">
              <w:r w:rsidR="00C92C9E" w:rsidRPr="00C92C9E">
                <w:rPr>
                  <w:rStyle w:val="Hiperhivatkozs"/>
                  <w:rFonts w:ascii="Times New Roman" w:hAnsi="Times New Roman" w:cs="Times New Roman"/>
                </w:rPr>
                <w:t>digital@rk-team.com</w:t>
              </w:r>
            </w:hyperlink>
          </w:p>
        </w:tc>
      </w:tr>
      <w:tr w:rsidR="007E04F7" w:rsidRPr="00792A08" w14:paraId="04EBEB50" w14:textId="77777777" w:rsidTr="00BB5762">
        <w:tc>
          <w:tcPr>
            <w:tcW w:w="2411" w:type="dxa"/>
            <w:vAlign w:val="center"/>
          </w:tcPr>
          <w:p w14:paraId="758594FC" w14:textId="3519ADAE" w:rsidR="002A33AC" w:rsidRPr="00CE28A5" w:rsidRDefault="0019007D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Taghleef Industries Kft.</w:t>
            </w:r>
          </w:p>
        </w:tc>
        <w:tc>
          <w:tcPr>
            <w:tcW w:w="2693" w:type="dxa"/>
            <w:vAlign w:val="center"/>
          </w:tcPr>
          <w:p w14:paraId="20B16EF3" w14:textId="168FBCCA" w:rsidR="00F95811" w:rsidRPr="00CE28A5" w:rsidRDefault="009C2F56" w:rsidP="00A425E2">
            <w:pPr>
              <w:rPr>
                <w:rFonts w:ascii="Times New Roman" w:hAnsi="Times New Roman" w:cs="Times New Roman"/>
              </w:rPr>
            </w:pPr>
            <w:hyperlink r:id="rId32" w:history="1">
              <w:r w:rsidR="003D3830" w:rsidRPr="00CE28A5">
                <w:rPr>
                  <w:rStyle w:val="Hiperhivatkozs"/>
                  <w:rFonts w:ascii="Times New Roman" w:hAnsi="Times New Roman" w:cs="Times New Roman"/>
                </w:rPr>
                <w:t>www.ti-films.com</w:t>
              </w:r>
            </w:hyperlink>
          </w:p>
        </w:tc>
        <w:tc>
          <w:tcPr>
            <w:tcW w:w="4961" w:type="dxa"/>
          </w:tcPr>
          <w:p w14:paraId="6A10FF1B" w14:textId="77777777" w:rsidR="002A33AC" w:rsidRPr="00CE28A5" w:rsidRDefault="0019007D" w:rsidP="00B952A7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Szénásiné Virág Éva</w:t>
            </w:r>
          </w:p>
          <w:p w14:paraId="2930CB7F" w14:textId="77777777" w:rsidR="0019007D" w:rsidRPr="00CE28A5" w:rsidRDefault="0019007D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vezető</w:t>
            </w:r>
          </w:p>
          <w:p w14:paraId="6E9EAFF8" w14:textId="4E8B0549" w:rsidR="0019007D" w:rsidRPr="00CE28A5" w:rsidRDefault="009C2F56" w:rsidP="00381B0C">
            <w:pPr>
              <w:rPr>
                <w:rFonts w:ascii="Times New Roman" w:hAnsi="Times New Roman" w:cs="Times New Roman"/>
              </w:rPr>
            </w:pPr>
            <w:hyperlink r:id="rId33" w:history="1">
              <w:r w:rsidR="003D3830" w:rsidRPr="00CE28A5">
                <w:rPr>
                  <w:rStyle w:val="Hiperhivatkozs"/>
                  <w:rFonts w:ascii="Times New Roman" w:hAnsi="Times New Roman" w:cs="Times New Roman"/>
                </w:rPr>
                <w:t>eva.virag@ti-films.com</w:t>
              </w:r>
            </w:hyperlink>
          </w:p>
          <w:p w14:paraId="47A582DC" w14:textId="4361E3EC" w:rsidR="0019007D" w:rsidRPr="00CE28A5" w:rsidRDefault="009C0C61" w:rsidP="00381B0C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Juhász Fanni</w:t>
            </w:r>
          </w:p>
          <w:p w14:paraId="1D71BF49" w14:textId="7B9A2338" w:rsidR="009C0C61" w:rsidRPr="00CE28A5" w:rsidRDefault="009C0C61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asszisztens</w:t>
            </w:r>
          </w:p>
          <w:p w14:paraId="4B472F3C" w14:textId="5AB533DB" w:rsidR="00D07C68" w:rsidRPr="00CE28A5" w:rsidRDefault="009C2F56" w:rsidP="00B952A7">
            <w:pPr>
              <w:spacing w:after="60"/>
              <w:rPr>
                <w:rFonts w:ascii="Times New Roman" w:hAnsi="Times New Roman" w:cs="Times New Roman"/>
              </w:rPr>
            </w:pPr>
            <w:hyperlink r:id="rId34" w:history="1">
              <w:r w:rsidR="003D3830" w:rsidRPr="00CE28A5">
                <w:rPr>
                  <w:rStyle w:val="Hiperhivatkozs"/>
                  <w:rFonts w:ascii="Times New Roman" w:hAnsi="Times New Roman" w:cs="Times New Roman"/>
                </w:rPr>
                <w:t>Fanni.Juhasz@ti-films.com</w:t>
              </w:r>
            </w:hyperlink>
          </w:p>
        </w:tc>
      </w:tr>
      <w:tr w:rsidR="00985AEA" w:rsidRPr="00792A08" w14:paraId="44F21E3B" w14:textId="77777777" w:rsidTr="00BB5762">
        <w:tc>
          <w:tcPr>
            <w:tcW w:w="2411" w:type="dxa"/>
            <w:vAlign w:val="center"/>
          </w:tcPr>
          <w:p w14:paraId="35CDB75F" w14:textId="05010AED" w:rsidR="00985AEA" w:rsidRPr="00CE28A5" w:rsidRDefault="00985AEA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 xml:space="preserve">Weboldalnet IT Kft. </w:t>
            </w:r>
          </w:p>
        </w:tc>
        <w:tc>
          <w:tcPr>
            <w:tcW w:w="2693" w:type="dxa"/>
            <w:vAlign w:val="center"/>
          </w:tcPr>
          <w:p w14:paraId="3000842A" w14:textId="7F2DB76B" w:rsidR="00985AEA" w:rsidRPr="00CE28A5" w:rsidRDefault="009C2F56" w:rsidP="009D4FA0">
            <w:pPr>
              <w:rPr>
                <w:rFonts w:ascii="Times New Roman" w:hAnsi="Times New Roman" w:cs="Times New Roman"/>
              </w:rPr>
            </w:pPr>
            <w:hyperlink r:id="rId35" w:history="1">
              <w:r w:rsidR="00985AEA" w:rsidRPr="00CE28A5">
                <w:rPr>
                  <w:rStyle w:val="Hiperhivatkozs"/>
                  <w:rFonts w:ascii="Times New Roman" w:hAnsi="Times New Roman" w:cs="Times New Roman"/>
                </w:rPr>
                <w:t>www.weboldalnet.hu</w:t>
              </w:r>
            </w:hyperlink>
          </w:p>
        </w:tc>
        <w:tc>
          <w:tcPr>
            <w:tcW w:w="4961" w:type="dxa"/>
          </w:tcPr>
          <w:p w14:paraId="1EDB1221" w14:textId="0867DEAC" w:rsidR="00985AEA" w:rsidRPr="00CE28A5" w:rsidRDefault="00985AEA" w:rsidP="009D4FA0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Nyitrai Balázs</w:t>
            </w:r>
          </w:p>
          <w:p w14:paraId="2EBADFAC" w14:textId="77777777" w:rsidR="009D23CB" w:rsidRPr="00CE28A5" w:rsidRDefault="00985AEA" w:rsidP="009D23CB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ügyvezető</w:t>
            </w:r>
          </w:p>
          <w:p w14:paraId="78753EAB" w14:textId="2679EE62" w:rsidR="00527E4D" w:rsidRPr="00CE28A5" w:rsidRDefault="009C2F56" w:rsidP="00BB5762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36" w:history="1">
              <w:r w:rsidR="00527E4D" w:rsidRPr="00CE28A5">
                <w:rPr>
                  <w:rStyle w:val="Hiperhivatkozs"/>
                  <w:rFonts w:ascii="Times New Roman" w:hAnsi="Times New Roman" w:cs="Times New Roman"/>
                </w:rPr>
                <w:t>https://weboldalnet.hu/karrier</w:t>
              </w:r>
            </w:hyperlink>
          </w:p>
        </w:tc>
      </w:tr>
      <w:tr w:rsidR="00BB5762" w:rsidRPr="005042CF" w14:paraId="6EA18AF0" w14:textId="77777777" w:rsidTr="00773B0F">
        <w:tc>
          <w:tcPr>
            <w:tcW w:w="2411" w:type="dxa"/>
            <w:vAlign w:val="center"/>
          </w:tcPr>
          <w:p w14:paraId="4CA86ECD" w14:textId="4AD7B8DC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r w:rsidRPr="006B6564">
              <w:rPr>
                <w:rFonts w:ascii="Times New Roman" w:hAnsi="Times New Roman" w:cs="Times New Roman"/>
              </w:rPr>
              <w:t>Weinberg 93 Építő Kft.</w:t>
            </w:r>
          </w:p>
        </w:tc>
        <w:tc>
          <w:tcPr>
            <w:tcW w:w="2693" w:type="dxa"/>
            <w:vAlign w:val="center"/>
          </w:tcPr>
          <w:p w14:paraId="74AF8610" w14:textId="77777777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hyperlink r:id="rId37" w:history="1">
              <w:r w:rsidRPr="006B6564">
                <w:rPr>
                  <w:rStyle w:val="Hiperhivatkozs"/>
                  <w:rFonts w:ascii="Times New Roman" w:hAnsi="Times New Roman" w:cs="Times New Roman"/>
                </w:rPr>
                <w:t>www.weinberg.hu</w:t>
              </w:r>
            </w:hyperlink>
          </w:p>
        </w:tc>
        <w:tc>
          <w:tcPr>
            <w:tcW w:w="4961" w:type="dxa"/>
            <w:vAlign w:val="center"/>
          </w:tcPr>
          <w:p w14:paraId="0CB6FA9E" w14:textId="77777777" w:rsidR="00BB5762" w:rsidRPr="000C3EFD" w:rsidRDefault="00BB5762" w:rsidP="00773B0F">
            <w:pPr>
              <w:spacing w:before="60"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>Axman Richárd</w:t>
            </w:r>
          </w:p>
          <w:p w14:paraId="62B93AF7" w14:textId="77777777" w:rsidR="00BB5762" w:rsidRPr="000C3EFD" w:rsidRDefault="00BB5762" w:rsidP="00773B0F">
            <w:pPr>
              <w:contextualSpacing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>HR generalista</w:t>
            </w:r>
          </w:p>
          <w:p w14:paraId="7717FF14" w14:textId="77777777" w:rsidR="00BB5762" w:rsidRPr="000C3EFD" w:rsidRDefault="00BB5762" w:rsidP="00773B0F">
            <w:pPr>
              <w:spacing w:after="60"/>
              <w:rPr>
                <w:rFonts w:ascii="Times New Roman" w:hAnsi="Times New Roman" w:cs="Times New Roman"/>
              </w:rPr>
            </w:pPr>
            <w:hyperlink r:id="rId38" w:history="1">
              <w:r w:rsidRPr="000C3EFD">
                <w:rPr>
                  <w:rStyle w:val="Hiperhivatkozs"/>
                  <w:rFonts w:ascii="Times New Roman" w:hAnsi="Times New Roman" w:cs="Times New Roman"/>
                </w:rPr>
                <w:t>karrier@weinberg.hu</w:t>
              </w:r>
            </w:hyperlink>
          </w:p>
        </w:tc>
      </w:tr>
    </w:tbl>
    <w:p w14:paraId="465EE00E" w14:textId="77777777" w:rsidR="00BB5762" w:rsidRPr="00381B0C" w:rsidRDefault="00BB5762" w:rsidP="00405F2A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sectPr w:rsidR="00BB5762" w:rsidRPr="00381B0C" w:rsidSect="00135D4B">
      <w:footerReference w:type="default" r:id="rId39"/>
      <w:pgSz w:w="11906" w:h="16838"/>
      <w:pgMar w:top="851" w:right="1418" w:bottom="284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2EDC9" w14:textId="77777777" w:rsidR="003853A2" w:rsidRDefault="003853A2" w:rsidP="00FD6ECE">
      <w:pPr>
        <w:spacing w:after="0" w:line="240" w:lineRule="auto"/>
      </w:pPr>
      <w:r>
        <w:separator/>
      </w:r>
    </w:p>
  </w:endnote>
  <w:endnote w:type="continuationSeparator" w:id="0">
    <w:p w14:paraId="52C237E3" w14:textId="77777777" w:rsidR="003853A2" w:rsidRDefault="003853A2" w:rsidP="00FD6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erif Condense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1"/>
      <w:gridCol w:w="5479"/>
    </w:tblGrid>
    <w:tr w:rsidR="00BC7A77" w14:paraId="3CC0C2C8" w14:textId="77777777" w:rsidTr="00D20A2C">
      <w:trPr>
        <w:trHeight w:val="289"/>
      </w:trPr>
      <w:tc>
        <w:tcPr>
          <w:tcW w:w="3652" w:type="dxa"/>
        </w:tcPr>
        <w:p w14:paraId="6A837B12" w14:textId="77777777" w:rsidR="00BC7A77" w:rsidRPr="00FD6ECE" w:rsidRDefault="00BC7A77" w:rsidP="00B930FC">
          <w:pPr>
            <w:pStyle w:val="fejleck"/>
            <w:pBdr>
              <w:top w:val="single" w:sz="4" w:space="1" w:color="auto"/>
            </w:pBdr>
            <w:jc w:val="left"/>
            <w:rPr>
              <w:rFonts w:ascii="DejaVu Serif Condensed" w:hAnsi="DejaVu Serif Condensed" w:cs="DejaVu Serif Condensed"/>
              <w:i/>
            </w:rPr>
          </w:pPr>
          <w:r w:rsidRPr="00FD6ECE">
            <w:rPr>
              <w:rFonts w:ascii="DejaVu Serif Condensed" w:hAnsi="DejaVu Serif Condensed" w:cs="DejaVu Serif Condensed"/>
              <w:b/>
              <w:i/>
            </w:rPr>
            <w:t>Információ:</w:t>
          </w:r>
          <w:r w:rsidRPr="00FD6ECE">
            <w:rPr>
              <w:rFonts w:ascii="DejaVu Serif Condensed" w:hAnsi="DejaVu Serif Condensed" w:cs="DejaVu Serif Condensed"/>
              <w:i/>
            </w:rPr>
            <w:t xml:space="preserve"> dualisgeik@uni-miskolc.hu</w:t>
          </w:r>
        </w:p>
      </w:tc>
      <w:tc>
        <w:tcPr>
          <w:tcW w:w="5636" w:type="dxa"/>
        </w:tcPr>
        <w:p w14:paraId="51156497" w14:textId="77777777" w:rsidR="00BC7A77" w:rsidRDefault="00BC7A77" w:rsidP="00B930FC">
          <w:pPr>
            <w:pStyle w:val="fejleck"/>
            <w:jc w:val="left"/>
            <w:rPr>
              <w:rFonts w:ascii="DejaVu Serif Condensed" w:hAnsi="DejaVu Serif Condensed" w:cs="DejaVu Serif Condensed"/>
              <w:b/>
              <w:i/>
            </w:rPr>
          </w:pPr>
        </w:p>
      </w:tc>
    </w:tr>
  </w:tbl>
  <w:p w14:paraId="49FD48E6" w14:textId="77777777" w:rsidR="00BC7A77" w:rsidRPr="00B930FC" w:rsidRDefault="00BC7A77" w:rsidP="00B930FC">
    <w:pPr>
      <w:pStyle w:val="llb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DD0B76" w14:textId="77777777" w:rsidR="003853A2" w:rsidRDefault="003853A2" w:rsidP="00FD6ECE">
      <w:pPr>
        <w:spacing w:after="0" w:line="240" w:lineRule="auto"/>
      </w:pPr>
      <w:r>
        <w:separator/>
      </w:r>
    </w:p>
  </w:footnote>
  <w:footnote w:type="continuationSeparator" w:id="0">
    <w:p w14:paraId="524FBA19" w14:textId="77777777" w:rsidR="003853A2" w:rsidRDefault="003853A2" w:rsidP="00FD6E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32121"/>
    <w:multiLevelType w:val="hybridMultilevel"/>
    <w:tmpl w:val="4094C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C0433"/>
    <w:multiLevelType w:val="hybridMultilevel"/>
    <w:tmpl w:val="A6EAE4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72968"/>
    <w:multiLevelType w:val="hybridMultilevel"/>
    <w:tmpl w:val="769C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B272A"/>
    <w:multiLevelType w:val="hybridMultilevel"/>
    <w:tmpl w:val="565EB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F3471"/>
    <w:multiLevelType w:val="hybridMultilevel"/>
    <w:tmpl w:val="28385B6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tDC1NDY0tDQ0NDJR0lEKTi0uzszPAykwrAUAI2xZLCwAAAA="/>
  </w:docVars>
  <w:rsids>
    <w:rsidRoot w:val="00462B16"/>
    <w:rsid w:val="00010553"/>
    <w:rsid w:val="00011F0B"/>
    <w:rsid w:val="000141D9"/>
    <w:rsid w:val="00014F12"/>
    <w:rsid w:val="0001791F"/>
    <w:rsid w:val="00024940"/>
    <w:rsid w:val="00026B62"/>
    <w:rsid w:val="00027C3C"/>
    <w:rsid w:val="000313FB"/>
    <w:rsid w:val="00032F07"/>
    <w:rsid w:val="000409E9"/>
    <w:rsid w:val="00044BC8"/>
    <w:rsid w:val="00047C4B"/>
    <w:rsid w:val="00047E8A"/>
    <w:rsid w:val="000525E7"/>
    <w:rsid w:val="00052D4D"/>
    <w:rsid w:val="00055C26"/>
    <w:rsid w:val="00060832"/>
    <w:rsid w:val="0006127E"/>
    <w:rsid w:val="00061E29"/>
    <w:rsid w:val="000631BF"/>
    <w:rsid w:val="00075292"/>
    <w:rsid w:val="00076767"/>
    <w:rsid w:val="00082CBC"/>
    <w:rsid w:val="00086254"/>
    <w:rsid w:val="00087F70"/>
    <w:rsid w:val="00090EA5"/>
    <w:rsid w:val="0009764C"/>
    <w:rsid w:val="000A3D52"/>
    <w:rsid w:val="000B2BE2"/>
    <w:rsid w:val="000B384B"/>
    <w:rsid w:val="000B4972"/>
    <w:rsid w:val="000B5B24"/>
    <w:rsid w:val="000C3EFD"/>
    <w:rsid w:val="000D2D98"/>
    <w:rsid w:val="000E2CD5"/>
    <w:rsid w:val="000E3F04"/>
    <w:rsid w:val="000E40AC"/>
    <w:rsid w:val="000F48AE"/>
    <w:rsid w:val="000F75F4"/>
    <w:rsid w:val="000F7B33"/>
    <w:rsid w:val="00103E1F"/>
    <w:rsid w:val="00106B9B"/>
    <w:rsid w:val="00107210"/>
    <w:rsid w:val="001076BE"/>
    <w:rsid w:val="001140D1"/>
    <w:rsid w:val="00114B2D"/>
    <w:rsid w:val="00115DC7"/>
    <w:rsid w:val="00117DB2"/>
    <w:rsid w:val="00121197"/>
    <w:rsid w:val="00121505"/>
    <w:rsid w:val="00132B93"/>
    <w:rsid w:val="00135D4B"/>
    <w:rsid w:val="001514E9"/>
    <w:rsid w:val="0015591C"/>
    <w:rsid w:val="0016069A"/>
    <w:rsid w:val="0016684A"/>
    <w:rsid w:val="001705FC"/>
    <w:rsid w:val="0018108D"/>
    <w:rsid w:val="0019007D"/>
    <w:rsid w:val="0019553C"/>
    <w:rsid w:val="001A29D2"/>
    <w:rsid w:val="001A71BD"/>
    <w:rsid w:val="001B07C1"/>
    <w:rsid w:val="001B247E"/>
    <w:rsid w:val="001C1D59"/>
    <w:rsid w:val="001C2D44"/>
    <w:rsid w:val="001D2DEB"/>
    <w:rsid w:val="001D462A"/>
    <w:rsid w:val="001D48CB"/>
    <w:rsid w:val="001D4AD9"/>
    <w:rsid w:val="001D5A84"/>
    <w:rsid w:val="001D7894"/>
    <w:rsid w:val="001E3B9C"/>
    <w:rsid w:val="001E40E0"/>
    <w:rsid w:val="001E43D7"/>
    <w:rsid w:val="001E65DD"/>
    <w:rsid w:val="001E7EE9"/>
    <w:rsid w:val="001F4923"/>
    <w:rsid w:val="001F5C77"/>
    <w:rsid w:val="002037CB"/>
    <w:rsid w:val="00205903"/>
    <w:rsid w:val="00210C78"/>
    <w:rsid w:val="00211BA5"/>
    <w:rsid w:val="00212479"/>
    <w:rsid w:val="0021452F"/>
    <w:rsid w:val="002155CC"/>
    <w:rsid w:val="00215CE1"/>
    <w:rsid w:val="002213D8"/>
    <w:rsid w:val="002239CB"/>
    <w:rsid w:val="00224837"/>
    <w:rsid w:val="00225CFA"/>
    <w:rsid w:val="00227CC0"/>
    <w:rsid w:val="00236B1C"/>
    <w:rsid w:val="00245725"/>
    <w:rsid w:val="0025294A"/>
    <w:rsid w:val="00255FFC"/>
    <w:rsid w:val="00256CA6"/>
    <w:rsid w:val="00263C9B"/>
    <w:rsid w:val="0026406C"/>
    <w:rsid w:val="00266521"/>
    <w:rsid w:val="0027780F"/>
    <w:rsid w:val="00280F7C"/>
    <w:rsid w:val="00281A76"/>
    <w:rsid w:val="002829C9"/>
    <w:rsid w:val="00284340"/>
    <w:rsid w:val="00285D16"/>
    <w:rsid w:val="002862C1"/>
    <w:rsid w:val="002909F4"/>
    <w:rsid w:val="00291BEF"/>
    <w:rsid w:val="00292968"/>
    <w:rsid w:val="002953FA"/>
    <w:rsid w:val="002A33AC"/>
    <w:rsid w:val="002A3DD8"/>
    <w:rsid w:val="002A4FE7"/>
    <w:rsid w:val="002B2751"/>
    <w:rsid w:val="002B2F40"/>
    <w:rsid w:val="002B3E3B"/>
    <w:rsid w:val="002B4090"/>
    <w:rsid w:val="002C199F"/>
    <w:rsid w:val="002C3FC9"/>
    <w:rsid w:val="002D160A"/>
    <w:rsid w:val="002D3FE0"/>
    <w:rsid w:val="002D5162"/>
    <w:rsid w:val="002E3BA7"/>
    <w:rsid w:val="002E5692"/>
    <w:rsid w:val="002E7135"/>
    <w:rsid w:val="002F34D5"/>
    <w:rsid w:val="002F5D6C"/>
    <w:rsid w:val="00307926"/>
    <w:rsid w:val="003132C8"/>
    <w:rsid w:val="00313D48"/>
    <w:rsid w:val="00314563"/>
    <w:rsid w:val="00314BE5"/>
    <w:rsid w:val="00330DE6"/>
    <w:rsid w:val="00332E45"/>
    <w:rsid w:val="0034207A"/>
    <w:rsid w:val="00353629"/>
    <w:rsid w:val="00356A3B"/>
    <w:rsid w:val="00363DCA"/>
    <w:rsid w:val="003662B1"/>
    <w:rsid w:val="00367D28"/>
    <w:rsid w:val="00381B0C"/>
    <w:rsid w:val="003820F8"/>
    <w:rsid w:val="0038516C"/>
    <w:rsid w:val="003853A2"/>
    <w:rsid w:val="00386132"/>
    <w:rsid w:val="00386487"/>
    <w:rsid w:val="003867AB"/>
    <w:rsid w:val="003A3B57"/>
    <w:rsid w:val="003B5137"/>
    <w:rsid w:val="003B6553"/>
    <w:rsid w:val="003C02C1"/>
    <w:rsid w:val="003C0B45"/>
    <w:rsid w:val="003C38BC"/>
    <w:rsid w:val="003C46E7"/>
    <w:rsid w:val="003C5897"/>
    <w:rsid w:val="003D2B8F"/>
    <w:rsid w:val="003D3830"/>
    <w:rsid w:val="003E4BB3"/>
    <w:rsid w:val="003F137C"/>
    <w:rsid w:val="003F25DA"/>
    <w:rsid w:val="00403968"/>
    <w:rsid w:val="0040421B"/>
    <w:rsid w:val="00404DE0"/>
    <w:rsid w:val="00405880"/>
    <w:rsid w:val="00405F2A"/>
    <w:rsid w:val="00407869"/>
    <w:rsid w:val="00410B43"/>
    <w:rsid w:val="004163EA"/>
    <w:rsid w:val="004221DC"/>
    <w:rsid w:val="004261D9"/>
    <w:rsid w:val="00426CA6"/>
    <w:rsid w:val="004436E7"/>
    <w:rsid w:val="00447FE4"/>
    <w:rsid w:val="004509F8"/>
    <w:rsid w:val="00451AC4"/>
    <w:rsid w:val="00456587"/>
    <w:rsid w:val="004608C7"/>
    <w:rsid w:val="004614A0"/>
    <w:rsid w:val="00462B16"/>
    <w:rsid w:val="00464C37"/>
    <w:rsid w:val="00467DBC"/>
    <w:rsid w:val="0047176A"/>
    <w:rsid w:val="00471C55"/>
    <w:rsid w:val="0047616E"/>
    <w:rsid w:val="0048198E"/>
    <w:rsid w:val="00485F5E"/>
    <w:rsid w:val="00491473"/>
    <w:rsid w:val="00491A30"/>
    <w:rsid w:val="00494131"/>
    <w:rsid w:val="0049415F"/>
    <w:rsid w:val="00495EAF"/>
    <w:rsid w:val="004A368A"/>
    <w:rsid w:val="004A4D80"/>
    <w:rsid w:val="004A51FA"/>
    <w:rsid w:val="004A7358"/>
    <w:rsid w:val="004B08E3"/>
    <w:rsid w:val="004B3E74"/>
    <w:rsid w:val="004B4773"/>
    <w:rsid w:val="004B77CB"/>
    <w:rsid w:val="004C01AB"/>
    <w:rsid w:val="004C11B8"/>
    <w:rsid w:val="004C218E"/>
    <w:rsid w:val="004D6481"/>
    <w:rsid w:val="004E2B30"/>
    <w:rsid w:val="004E35B4"/>
    <w:rsid w:val="004F1A40"/>
    <w:rsid w:val="004F5021"/>
    <w:rsid w:val="004F6024"/>
    <w:rsid w:val="004F6104"/>
    <w:rsid w:val="00500574"/>
    <w:rsid w:val="00500D4B"/>
    <w:rsid w:val="0050147E"/>
    <w:rsid w:val="005030F3"/>
    <w:rsid w:val="005042CF"/>
    <w:rsid w:val="00504F47"/>
    <w:rsid w:val="00507B06"/>
    <w:rsid w:val="005157DE"/>
    <w:rsid w:val="005225DE"/>
    <w:rsid w:val="00525E5A"/>
    <w:rsid w:val="0052648B"/>
    <w:rsid w:val="00527E4D"/>
    <w:rsid w:val="00534EC1"/>
    <w:rsid w:val="00535FEA"/>
    <w:rsid w:val="00537587"/>
    <w:rsid w:val="00550131"/>
    <w:rsid w:val="00552B7A"/>
    <w:rsid w:val="00553EAF"/>
    <w:rsid w:val="00564092"/>
    <w:rsid w:val="00566082"/>
    <w:rsid w:val="005700E8"/>
    <w:rsid w:val="0057033C"/>
    <w:rsid w:val="00570801"/>
    <w:rsid w:val="005768A4"/>
    <w:rsid w:val="00576BFB"/>
    <w:rsid w:val="00577001"/>
    <w:rsid w:val="00583E20"/>
    <w:rsid w:val="00592F38"/>
    <w:rsid w:val="00596AD8"/>
    <w:rsid w:val="00596B24"/>
    <w:rsid w:val="005B0E1E"/>
    <w:rsid w:val="005B34A1"/>
    <w:rsid w:val="005B5ADE"/>
    <w:rsid w:val="005B7787"/>
    <w:rsid w:val="005B7CA4"/>
    <w:rsid w:val="005B7CD0"/>
    <w:rsid w:val="005C3403"/>
    <w:rsid w:val="005C5006"/>
    <w:rsid w:val="005D0C8B"/>
    <w:rsid w:val="005E3CEB"/>
    <w:rsid w:val="005E4514"/>
    <w:rsid w:val="005E511A"/>
    <w:rsid w:val="005F153A"/>
    <w:rsid w:val="005F23E7"/>
    <w:rsid w:val="005F2536"/>
    <w:rsid w:val="005F3098"/>
    <w:rsid w:val="005F7321"/>
    <w:rsid w:val="005F7776"/>
    <w:rsid w:val="00601E31"/>
    <w:rsid w:val="00606175"/>
    <w:rsid w:val="006139CF"/>
    <w:rsid w:val="00620363"/>
    <w:rsid w:val="00626225"/>
    <w:rsid w:val="00632E64"/>
    <w:rsid w:val="00636277"/>
    <w:rsid w:val="00637C8E"/>
    <w:rsid w:val="00645355"/>
    <w:rsid w:val="00647224"/>
    <w:rsid w:val="00647DEE"/>
    <w:rsid w:val="00650463"/>
    <w:rsid w:val="00650F02"/>
    <w:rsid w:val="00653B6B"/>
    <w:rsid w:val="0066591E"/>
    <w:rsid w:val="00676451"/>
    <w:rsid w:val="00676987"/>
    <w:rsid w:val="00680930"/>
    <w:rsid w:val="00686501"/>
    <w:rsid w:val="00690829"/>
    <w:rsid w:val="00696C39"/>
    <w:rsid w:val="00696D73"/>
    <w:rsid w:val="006A242C"/>
    <w:rsid w:val="006A65E0"/>
    <w:rsid w:val="006A71BD"/>
    <w:rsid w:val="006B5E51"/>
    <w:rsid w:val="006B6564"/>
    <w:rsid w:val="006B7D9D"/>
    <w:rsid w:val="006C1990"/>
    <w:rsid w:val="006C3CF5"/>
    <w:rsid w:val="006D0CD1"/>
    <w:rsid w:val="006D65A6"/>
    <w:rsid w:val="006D6D3F"/>
    <w:rsid w:val="006E38A1"/>
    <w:rsid w:val="006E6099"/>
    <w:rsid w:val="006E69E6"/>
    <w:rsid w:val="006F7EB8"/>
    <w:rsid w:val="007009A6"/>
    <w:rsid w:val="0070354C"/>
    <w:rsid w:val="00703CBC"/>
    <w:rsid w:val="00707F42"/>
    <w:rsid w:val="0072195C"/>
    <w:rsid w:val="007352F5"/>
    <w:rsid w:val="00735718"/>
    <w:rsid w:val="00737C6E"/>
    <w:rsid w:val="00741DAF"/>
    <w:rsid w:val="007475A9"/>
    <w:rsid w:val="0074772B"/>
    <w:rsid w:val="00767BAC"/>
    <w:rsid w:val="00775008"/>
    <w:rsid w:val="00775AB6"/>
    <w:rsid w:val="007778C2"/>
    <w:rsid w:val="00784809"/>
    <w:rsid w:val="00786978"/>
    <w:rsid w:val="00787152"/>
    <w:rsid w:val="00792A08"/>
    <w:rsid w:val="00793A3F"/>
    <w:rsid w:val="007B2B25"/>
    <w:rsid w:val="007B7993"/>
    <w:rsid w:val="007C6182"/>
    <w:rsid w:val="007C6CC1"/>
    <w:rsid w:val="007C77F6"/>
    <w:rsid w:val="007C7E78"/>
    <w:rsid w:val="007D22EC"/>
    <w:rsid w:val="007D2EAE"/>
    <w:rsid w:val="007D78E1"/>
    <w:rsid w:val="007E04F7"/>
    <w:rsid w:val="007E3176"/>
    <w:rsid w:val="007E3E58"/>
    <w:rsid w:val="007E4D98"/>
    <w:rsid w:val="00806068"/>
    <w:rsid w:val="008078DA"/>
    <w:rsid w:val="00810CA9"/>
    <w:rsid w:val="008166FF"/>
    <w:rsid w:val="00820345"/>
    <w:rsid w:val="00821A7F"/>
    <w:rsid w:val="008229BB"/>
    <w:rsid w:val="008250F1"/>
    <w:rsid w:val="00826522"/>
    <w:rsid w:val="00827751"/>
    <w:rsid w:val="00841943"/>
    <w:rsid w:val="00844B6C"/>
    <w:rsid w:val="00847E01"/>
    <w:rsid w:val="00865E33"/>
    <w:rsid w:val="00870083"/>
    <w:rsid w:val="00876609"/>
    <w:rsid w:val="00877D33"/>
    <w:rsid w:val="00885F71"/>
    <w:rsid w:val="0088748E"/>
    <w:rsid w:val="00887F84"/>
    <w:rsid w:val="0089517B"/>
    <w:rsid w:val="00896343"/>
    <w:rsid w:val="00896F57"/>
    <w:rsid w:val="008A17E1"/>
    <w:rsid w:val="008A2EEE"/>
    <w:rsid w:val="008A4ACE"/>
    <w:rsid w:val="008A590C"/>
    <w:rsid w:val="008A7409"/>
    <w:rsid w:val="008B0BC2"/>
    <w:rsid w:val="008B6341"/>
    <w:rsid w:val="008B65F6"/>
    <w:rsid w:val="008C2024"/>
    <w:rsid w:val="008C5AA3"/>
    <w:rsid w:val="008C5F0A"/>
    <w:rsid w:val="008C6199"/>
    <w:rsid w:val="008C792A"/>
    <w:rsid w:val="008D085F"/>
    <w:rsid w:val="008D2571"/>
    <w:rsid w:val="008D65B9"/>
    <w:rsid w:val="008E21F0"/>
    <w:rsid w:val="008E53E3"/>
    <w:rsid w:val="008E5665"/>
    <w:rsid w:val="008E7634"/>
    <w:rsid w:val="008F0613"/>
    <w:rsid w:val="008F6980"/>
    <w:rsid w:val="00900E20"/>
    <w:rsid w:val="009045E4"/>
    <w:rsid w:val="009049D5"/>
    <w:rsid w:val="00906A20"/>
    <w:rsid w:val="009127A8"/>
    <w:rsid w:val="009130F5"/>
    <w:rsid w:val="00913569"/>
    <w:rsid w:val="009142E5"/>
    <w:rsid w:val="00914D22"/>
    <w:rsid w:val="009214E7"/>
    <w:rsid w:val="00923807"/>
    <w:rsid w:val="00933B73"/>
    <w:rsid w:val="00935FC9"/>
    <w:rsid w:val="0094360D"/>
    <w:rsid w:val="00950DF2"/>
    <w:rsid w:val="0095509A"/>
    <w:rsid w:val="009552E7"/>
    <w:rsid w:val="00960DEB"/>
    <w:rsid w:val="0096111A"/>
    <w:rsid w:val="0096257A"/>
    <w:rsid w:val="009726F5"/>
    <w:rsid w:val="00973F8B"/>
    <w:rsid w:val="00977C2F"/>
    <w:rsid w:val="009823FF"/>
    <w:rsid w:val="00982498"/>
    <w:rsid w:val="00985AEA"/>
    <w:rsid w:val="00987CA1"/>
    <w:rsid w:val="0099262E"/>
    <w:rsid w:val="009A0202"/>
    <w:rsid w:val="009A500A"/>
    <w:rsid w:val="009A63CD"/>
    <w:rsid w:val="009A71DC"/>
    <w:rsid w:val="009A73FD"/>
    <w:rsid w:val="009B1091"/>
    <w:rsid w:val="009B30D0"/>
    <w:rsid w:val="009C0C61"/>
    <w:rsid w:val="009C2F56"/>
    <w:rsid w:val="009C5BEA"/>
    <w:rsid w:val="009D23CB"/>
    <w:rsid w:val="009F206B"/>
    <w:rsid w:val="009F5CDA"/>
    <w:rsid w:val="00A00D82"/>
    <w:rsid w:val="00A0272E"/>
    <w:rsid w:val="00A03414"/>
    <w:rsid w:val="00A10722"/>
    <w:rsid w:val="00A1322A"/>
    <w:rsid w:val="00A16D02"/>
    <w:rsid w:val="00A17231"/>
    <w:rsid w:val="00A1796C"/>
    <w:rsid w:val="00A220DF"/>
    <w:rsid w:val="00A25D7A"/>
    <w:rsid w:val="00A27EBE"/>
    <w:rsid w:val="00A27FE3"/>
    <w:rsid w:val="00A32EB3"/>
    <w:rsid w:val="00A34E87"/>
    <w:rsid w:val="00A367FA"/>
    <w:rsid w:val="00A4010B"/>
    <w:rsid w:val="00A402F6"/>
    <w:rsid w:val="00A467F1"/>
    <w:rsid w:val="00A47A69"/>
    <w:rsid w:val="00A52B5D"/>
    <w:rsid w:val="00A545E0"/>
    <w:rsid w:val="00A55C34"/>
    <w:rsid w:val="00A60B48"/>
    <w:rsid w:val="00A61E8F"/>
    <w:rsid w:val="00A62C93"/>
    <w:rsid w:val="00A66FB1"/>
    <w:rsid w:val="00A8671E"/>
    <w:rsid w:val="00A86CC1"/>
    <w:rsid w:val="00A90F1C"/>
    <w:rsid w:val="00A95223"/>
    <w:rsid w:val="00AA43C7"/>
    <w:rsid w:val="00AB0254"/>
    <w:rsid w:val="00AB08EB"/>
    <w:rsid w:val="00AC1332"/>
    <w:rsid w:val="00AC1FAC"/>
    <w:rsid w:val="00AD1DC2"/>
    <w:rsid w:val="00AD3C7B"/>
    <w:rsid w:val="00AD58D9"/>
    <w:rsid w:val="00AF283A"/>
    <w:rsid w:val="00AF317E"/>
    <w:rsid w:val="00AF351A"/>
    <w:rsid w:val="00B03489"/>
    <w:rsid w:val="00B07CC6"/>
    <w:rsid w:val="00B12569"/>
    <w:rsid w:val="00B13144"/>
    <w:rsid w:val="00B149B3"/>
    <w:rsid w:val="00B17FBF"/>
    <w:rsid w:val="00B227A7"/>
    <w:rsid w:val="00B2476F"/>
    <w:rsid w:val="00B3025F"/>
    <w:rsid w:val="00B30839"/>
    <w:rsid w:val="00B352CD"/>
    <w:rsid w:val="00B4403A"/>
    <w:rsid w:val="00B50235"/>
    <w:rsid w:val="00B50263"/>
    <w:rsid w:val="00B5734E"/>
    <w:rsid w:val="00B6282B"/>
    <w:rsid w:val="00B64782"/>
    <w:rsid w:val="00B65766"/>
    <w:rsid w:val="00B66157"/>
    <w:rsid w:val="00B8316A"/>
    <w:rsid w:val="00B86F07"/>
    <w:rsid w:val="00B91527"/>
    <w:rsid w:val="00B930FC"/>
    <w:rsid w:val="00B93E6F"/>
    <w:rsid w:val="00B952A7"/>
    <w:rsid w:val="00B96471"/>
    <w:rsid w:val="00B97925"/>
    <w:rsid w:val="00BA25C3"/>
    <w:rsid w:val="00BB22EA"/>
    <w:rsid w:val="00BB5762"/>
    <w:rsid w:val="00BB677E"/>
    <w:rsid w:val="00BB7B5A"/>
    <w:rsid w:val="00BC4240"/>
    <w:rsid w:val="00BC463C"/>
    <w:rsid w:val="00BC7A77"/>
    <w:rsid w:val="00BD056F"/>
    <w:rsid w:val="00BD1D4D"/>
    <w:rsid w:val="00BD3950"/>
    <w:rsid w:val="00BD4FA0"/>
    <w:rsid w:val="00BD6E5B"/>
    <w:rsid w:val="00BE2521"/>
    <w:rsid w:val="00BF4350"/>
    <w:rsid w:val="00BF6E6D"/>
    <w:rsid w:val="00C076FC"/>
    <w:rsid w:val="00C1185F"/>
    <w:rsid w:val="00C11A5A"/>
    <w:rsid w:val="00C12DE9"/>
    <w:rsid w:val="00C240F7"/>
    <w:rsid w:val="00C253B9"/>
    <w:rsid w:val="00C40E86"/>
    <w:rsid w:val="00C4489B"/>
    <w:rsid w:val="00C45F92"/>
    <w:rsid w:val="00C504A3"/>
    <w:rsid w:val="00C61255"/>
    <w:rsid w:val="00C624B7"/>
    <w:rsid w:val="00C627AC"/>
    <w:rsid w:val="00C724D6"/>
    <w:rsid w:val="00C7532C"/>
    <w:rsid w:val="00C77E29"/>
    <w:rsid w:val="00C87470"/>
    <w:rsid w:val="00C9038F"/>
    <w:rsid w:val="00C92C9E"/>
    <w:rsid w:val="00CA0DE7"/>
    <w:rsid w:val="00CA2CC5"/>
    <w:rsid w:val="00CA4875"/>
    <w:rsid w:val="00CB11DE"/>
    <w:rsid w:val="00CB4AF6"/>
    <w:rsid w:val="00CB52AD"/>
    <w:rsid w:val="00CB68C9"/>
    <w:rsid w:val="00CC4E82"/>
    <w:rsid w:val="00CD6381"/>
    <w:rsid w:val="00CE03C2"/>
    <w:rsid w:val="00CE28A5"/>
    <w:rsid w:val="00CE4100"/>
    <w:rsid w:val="00CE6669"/>
    <w:rsid w:val="00CF14D4"/>
    <w:rsid w:val="00CF62B7"/>
    <w:rsid w:val="00D00645"/>
    <w:rsid w:val="00D02BEE"/>
    <w:rsid w:val="00D07C68"/>
    <w:rsid w:val="00D1084F"/>
    <w:rsid w:val="00D126D8"/>
    <w:rsid w:val="00D12F53"/>
    <w:rsid w:val="00D13ECD"/>
    <w:rsid w:val="00D14392"/>
    <w:rsid w:val="00D17EBC"/>
    <w:rsid w:val="00D206A1"/>
    <w:rsid w:val="00D20A2C"/>
    <w:rsid w:val="00D33508"/>
    <w:rsid w:val="00D53210"/>
    <w:rsid w:val="00D537CA"/>
    <w:rsid w:val="00D544BC"/>
    <w:rsid w:val="00D5782C"/>
    <w:rsid w:val="00D6187B"/>
    <w:rsid w:val="00D72F42"/>
    <w:rsid w:val="00D764F8"/>
    <w:rsid w:val="00D80ABF"/>
    <w:rsid w:val="00D83375"/>
    <w:rsid w:val="00D85635"/>
    <w:rsid w:val="00D85992"/>
    <w:rsid w:val="00D967DF"/>
    <w:rsid w:val="00D97D81"/>
    <w:rsid w:val="00DA3192"/>
    <w:rsid w:val="00DA4408"/>
    <w:rsid w:val="00DA5A40"/>
    <w:rsid w:val="00DB0D85"/>
    <w:rsid w:val="00DB1076"/>
    <w:rsid w:val="00DB1C61"/>
    <w:rsid w:val="00DC646F"/>
    <w:rsid w:val="00DD1A18"/>
    <w:rsid w:val="00DD2F49"/>
    <w:rsid w:val="00DD4030"/>
    <w:rsid w:val="00DD7A3C"/>
    <w:rsid w:val="00DD7D54"/>
    <w:rsid w:val="00DE293E"/>
    <w:rsid w:val="00DE487A"/>
    <w:rsid w:val="00DF1CF9"/>
    <w:rsid w:val="00DF5A58"/>
    <w:rsid w:val="00DF5FC2"/>
    <w:rsid w:val="00DF7B65"/>
    <w:rsid w:val="00E05DEA"/>
    <w:rsid w:val="00E16D68"/>
    <w:rsid w:val="00E17D44"/>
    <w:rsid w:val="00E24042"/>
    <w:rsid w:val="00E25E97"/>
    <w:rsid w:val="00E271EC"/>
    <w:rsid w:val="00E27B6A"/>
    <w:rsid w:val="00E3228A"/>
    <w:rsid w:val="00E32F7C"/>
    <w:rsid w:val="00E37F69"/>
    <w:rsid w:val="00E47F27"/>
    <w:rsid w:val="00E51B53"/>
    <w:rsid w:val="00E5243B"/>
    <w:rsid w:val="00E54573"/>
    <w:rsid w:val="00E563F9"/>
    <w:rsid w:val="00E61C80"/>
    <w:rsid w:val="00E61F91"/>
    <w:rsid w:val="00E655F8"/>
    <w:rsid w:val="00E714E1"/>
    <w:rsid w:val="00E72F21"/>
    <w:rsid w:val="00E83B04"/>
    <w:rsid w:val="00E85722"/>
    <w:rsid w:val="00EA185F"/>
    <w:rsid w:val="00EA2400"/>
    <w:rsid w:val="00EA2CF8"/>
    <w:rsid w:val="00EA4AC8"/>
    <w:rsid w:val="00EB2805"/>
    <w:rsid w:val="00EB6AE8"/>
    <w:rsid w:val="00EC1242"/>
    <w:rsid w:val="00EC2957"/>
    <w:rsid w:val="00EC3E75"/>
    <w:rsid w:val="00EC6093"/>
    <w:rsid w:val="00ED2C95"/>
    <w:rsid w:val="00ED3728"/>
    <w:rsid w:val="00ED4A75"/>
    <w:rsid w:val="00ED5217"/>
    <w:rsid w:val="00ED6FCD"/>
    <w:rsid w:val="00EE7154"/>
    <w:rsid w:val="00EE7F42"/>
    <w:rsid w:val="00EF1160"/>
    <w:rsid w:val="00EF149D"/>
    <w:rsid w:val="00EF2107"/>
    <w:rsid w:val="00EF5B41"/>
    <w:rsid w:val="00F033C6"/>
    <w:rsid w:val="00F062BE"/>
    <w:rsid w:val="00F07807"/>
    <w:rsid w:val="00F078C7"/>
    <w:rsid w:val="00F13079"/>
    <w:rsid w:val="00F13299"/>
    <w:rsid w:val="00F1452A"/>
    <w:rsid w:val="00F14784"/>
    <w:rsid w:val="00F15051"/>
    <w:rsid w:val="00F15E57"/>
    <w:rsid w:val="00F21B37"/>
    <w:rsid w:val="00F239FF"/>
    <w:rsid w:val="00F23EC7"/>
    <w:rsid w:val="00F24D07"/>
    <w:rsid w:val="00F25AEF"/>
    <w:rsid w:val="00F25BAF"/>
    <w:rsid w:val="00F26ACD"/>
    <w:rsid w:val="00F30BA2"/>
    <w:rsid w:val="00F402C4"/>
    <w:rsid w:val="00F52EB3"/>
    <w:rsid w:val="00F53046"/>
    <w:rsid w:val="00F57E69"/>
    <w:rsid w:val="00F606D1"/>
    <w:rsid w:val="00F63078"/>
    <w:rsid w:val="00F822F4"/>
    <w:rsid w:val="00F8285F"/>
    <w:rsid w:val="00F86C5B"/>
    <w:rsid w:val="00F90FF4"/>
    <w:rsid w:val="00F9302D"/>
    <w:rsid w:val="00F95811"/>
    <w:rsid w:val="00F978C8"/>
    <w:rsid w:val="00F97E16"/>
    <w:rsid w:val="00FA48BD"/>
    <w:rsid w:val="00FA534C"/>
    <w:rsid w:val="00FA6214"/>
    <w:rsid w:val="00FA7C4B"/>
    <w:rsid w:val="00FB4F5D"/>
    <w:rsid w:val="00FB7510"/>
    <w:rsid w:val="00FC3219"/>
    <w:rsid w:val="00FC6C6D"/>
    <w:rsid w:val="00FC78F7"/>
    <w:rsid w:val="00FC7C8A"/>
    <w:rsid w:val="00FC7DCA"/>
    <w:rsid w:val="00FD6ECE"/>
    <w:rsid w:val="00FD71BD"/>
    <w:rsid w:val="00FE1DFF"/>
    <w:rsid w:val="00FF37AB"/>
    <w:rsid w:val="00FF63E5"/>
    <w:rsid w:val="02ED8FA3"/>
    <w:rsid w:val="3336E868"/>
    <w:rsid w:val="3D179955"/>
    <w:rsid w:val="548C408A"/>
    <w:rsid w:val="5930FE2A"/>
    <w:rsid w:val="6F25A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6B1E79AB"/>
  <w15:docId w15:val="{5F6E4268-7D66-4B7A-B847-03B9A5C0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132C8"/>
  </w:style>
  <w:style w:type="paragraph" w:styleId="Cmsor1">
    <w:name w:val="heading 1"/>
    <w:basedOn w:val="Norml"/>
    <w:next w:val="Norml"/>
    <w:link w:val="Cmsor1Char"/>
    <w:uiPriority w:val="9"/>
    <w:qFormat/>
    <w:rsid w:val="0022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link w:val="Cmsor2Char"/>
    <w:uiPriority w:val="9"/>
    <w:qFormat/>
    <w:rsid w:val="002213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D2DEB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E7135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47E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47E8A"/>
    <w:rPr>
      <w:rFonts w:ascii="Tahoma" w:hAnsi="Tahoma" w:cs="Tahoma"/>
      <w:sz w:val="16"/>
      <w:szCs w:val="16"/>
    </w:rPr>
  </w:style>
  <w:style w:type="paragraph" w:customStyle="1" w:styleId="fejleck">
    <w:name w:val="fejleck"/>
    <w:rsid w:val="00F062BE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011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2239CB"/>
    <w:rPr>
      <w:color w:val="800080" w:themeColor="followedHyperlink"/>
      <w:u w:val="single"/>
    </w:rPr>
  </w:style>
  <w:style w:type="character" w:customStyle="1" w:styleId="Megemlts1">
    <w:name w:val="Megemlítés1"/>
    <w:basedOn w:val="Bekezdsalapbettpusa"/>
    <w:uiPriority w:val="99"/>
    <w:semiHidden/>
    <w:unhideWhenUsed/>
    <w:rsid w:val="002D3FE0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6ECE"/>
  </w:style>
  <w:style w:type="paragraph" w:styleId="llb">
    <w:name w:val="footer"/>
    <w:basedOn w:val="Norml"/>
    <w:link w:val="llb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6ECE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25D7A"/>
    <w:rPr>
      <w:color w:val="808080"/>
      <w:shd w:val="clear" w:color="auto" w:fill="E6E6E6"/>
    </w:rPr>
  </w:style>
  <w:style w:type="character" w:customStyle="1" w:styleId="Cmsor2Char">
    <w:name w:val="Címsor 2 Char"/>
    <w:basedOn w:val="Bekezdsalapbettpusa"/>
    <w:link w:val="Cmsor2"/>
    <w:uiPriority w:val="9"/>
    <w:rsid w:val="002213D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lWeb">
    <w:name w:val="Normal (Web)"/>
    <w:basedOn w:val="Norml"/>
    <w:uiPriority w:val="99"/>
    <w:unhideWhenUsed/>
    <w:rsid w:val="002213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2213D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22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">
    <w:uiPriority w:val="22"/>
    <w:qFormat/>
    <w:rsid w:val="002213D8"/>
  </w:style>
  <w:style w:type="paragraph" w:customStyle="1" w:styleId="a0">
    <w:uiPriority w:val="22"/>
    <w:qFormat/>
    <w:rsid w:val="00210C7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7C7E78"/>
    <w:rPr>
      <w:color w:val="808080"/>
      <w:shd w:val="clear" w:color="auto" w:fill="E6E6E6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A48BD"/>
    <w:rPr>
      <w:color w:val="605E5C"/>
      <w:shd w:val="clear" w:color="auto" w:fill="E1DFDD"/>
    </w:rPr>
  </w:style>
  <w:style w:type="character" w:customStyle="1" w:styleId="Feloldatlanmegemlts4">
    <w:name w:val="Feloldatlan megemlítés4"/>
    <w:basedOn w:val="Bekezdsalapbettpusa"/>
    <w:uiPriority w:val="99"/>
    <w:semiHidden/>
    <w:unhideWhenUsed/>
    <w:rsid w:val="00566082"/>
    <w:rPr>
      <w:color w:val="605E5C"/>
      <w:shd w:val="clear" w:color="auto" w:fill="E1DFDD"/>
    </w:rPr>
  </w:style>
  <w:style w:type="character" w:customStyle="1" w:styleId="Feloldatlanmegemlts5">
    <w:name w:val="Feloldatlan megemlítés5"/>
    <w:basedOn w:val="Bekezdsalapbettpusa"/>
    <w:uiPriority w:val="99"/>
    <w:semiHidden/>
    <w:unhideWhenUsed/>
    <w:rsid w:val="0019007D"/>
    <w:rPr>
      <w:color w:val="605E5C"/>
      <w:shd w:val="clear" w:color="auto" w:fill="E1DFDD"/>
    </w:rPr>
  </w:style>
  <w:style w:type="character" w:customStyle="1" w:styleId="Feloldatlanmegemlts6">
    <w:name w:val="Feloldatlan megemlítés6"/>
    <w:basedOn w:val="Bekezdsalapbettpusa"/>
    <w:uiPriority w:val="99"/>
    <w:semiHidden/>
    <w:unhideWhenUsed/>
    <w:rsid w:val="00086254"/>
    <w:rPr>
      <w:color w:val="605E5C"/>
      <w:shd w:val="clear" w:color="auto" w:fill="E1DFDD"/>
    </w:rPr>
  </w:style>
  <w:style w:type="character" w:customStyle="1" w:styleId="Feloldatlanmegemlts7">
    <w:name w:val="Feloldatlan megemlítés7"/>
    <w:basedOn w:val="Bekezdsalapbettpusa"/>
    <w:uiPriority w:val="99"/>
    <w:semiHidden/>
    <w:unhideWhenUsed/>
    <w:rsid w:val="00A90F1C"/>
    <w:rPr>
      <w:color w:val="605E5C"/>
      <w:shd w:val="clear" w:color="auto" w:fill="E1DFDD"/>
    </w:rPr>
  </w:style>
  <w:style w:type="character" w:customStyle="1" w:styleId="Feloldatlanmegemlts8">
    <w:name w:val="Feloldatlan megemlítés8"/>
    <w:basedOn w:val="Bekezdsalapbettpusa"/>
    <w:uiPriority w:val="99"/>
    <w:semiHidden/>
    <w:unhideWhenUsed/>
    <w:rsid w:val="00500574"/>
    <w:rPr>
      <w:color w:val="605E5C"/>
      <w:shd w:val="clear" w:color="auto" w:fill="E1DFDD"/>
    </w:rPr>
  </w:style>
  <w:style w:type="character" w:customStyle="1" w:styleId="Feloldatlanmegemlts9">
    <w:name w:val="Feloldatlan megemlítés9"/>
    <w:basedOn w:val="Bekezdsalapbettpusa"/>
    <w:uiPriority w:val="99"/>
    <w:semiHidden/>
    <w:unhideWhenUsed/>
    <w:rsid w:val="00676987"/>
    <w:rPr>
      <w:color w:val="605E5C"/>
      <w:shd w:val="clear" w:color="auto" w:fill="E1DFDD"/>
    </w:rPr>
  </w:style>
  <w:style w:type="character" w:customStyle="1" w:styleId="Feloldatlanmegemlts10">
    <w:name w:val="Feloldatlan megemlítés10"/>
    <w:basedOn w:val="Bekezdsalapbettpusa"/>
    <w:uiPriority w:val="99"/>
    <w:semiHidden/>
    <w:unhideWhenUsed/>
    <w:rsid w:val="00B4403A"/>
    <w:rPr>
      <w:color w:val="605E5C"/>
      <w:shd w:val="clear" w:color="auto" w:fill="E1DFDD"/>
    </w:rPr>
  </w:style>
  <w:style w:type="paragraph" w:customStyle="1" w:styleId="v1msoplaintext">
    <w:name w:val="v1msoplaintext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1msonormal">
    <w:name w:val="v1msonormal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527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1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hyperlink" Target="http://www.hellenergy.com/hu/" TargetMode="External"/><Relationship Id="rId26" Type="http://schemas.openxmlformats.org/officeDocument/2006/relationships/hyperlink" Target="http://www.opusenergetika.hu" TargetMode="External"/><Relationship Id="rId39" Type="http://schemas.openxmlformats.org/officeDocument/2006/relationships/footer" Target="footer1.xml"/><Relationship Id="rId21" Type="http://schemas.openxmlformats.org/officeDocument/2006/relationships/hyperlink" Target="mailto:sipos.krisztina79@gmail.com" TargetMode="External"/><Relationship Id="rId34" Type="http://schemas.openxmlformats.org/officeDocument/2006/relationships/hyperlink" Target="mailto:Fanni.Juhasz@ti-films.com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emerson.hu" TargetMode="External"/><Relationship Id="rId20" Type="http://schemas.openxmlformats.org/officeDocument/2006/relationships/hyperlink" Target="http://www.interstop.hu" TargetMode="External"/><Relationship Id="rId29" Type="http://schemas.openxmlformats.org/officeDocument/2006/relationships/hyperlink" Target="http://www.Firmengruppe-Wolf.com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://www.oamkft.hu" TargetMode="External"/><Relationship Id="rId32" Type="http://schemas.openxmlformats.org/officeDocument/2006/relationships/hyperlink" Target="http://www.ti-films.com" TargetMode="External"/><Relationship Id="rId37" Type="http://schemas.openxmlformats.org/officeDocument/2006/relationships/hyperlink" Target="http://www.weinberg.hu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eszter.radacsi@borsodchem.eu" TargetMode="External"/><Relationship Id="rId23" Type="http://schemas.openxmlformats.org/officeDocument/2006/relationships/hyperlink" Target="mailto:Andrea.KappelmajerneKovari@eu.joysonsafety.com" TargetMode="External"/><Relationship Id="rId28" Type="http://schemas.openxmlformats.org/officeDocument/2006/relationships/hyperlink" Target="https://karrier.opusenergetika.hu/villamosmernok-hallgatonak-keszulok" TargetMode="External"/><Relationship Id="rId36" Type="http://schemas.openxmlformats.org/officeDocument/2006/relationships/hyperlink" Target="https://weboldalnet.hu/karrier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botkone.beata@hellenergy.hu" TargetMode="External"/><Relationship Id="rId31" Type="http://schemas.openxmlformats.org/officeDocument/2006/relationships/hyperlink" Target="mailto:digital@rk-team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rsodchem-group.com" TargetMode="External"/><Relationship Id="rId22" Type="http://schemas.openxmlformats.org/officeDocument/2006/relationships/hyperlink" Target="http://www.joysonsafety.com" TargetMode="External"/><Relationship Id="rId27" Type="http://schemas.openxmlformats.org/officeDocument/2006/relationships/hyperlink" Target="mailto:tudasmenedzsment@opusenergetika.hu" TargetMode="External"/><Relationship Id="rId30" Type="http://schemas.openxmlformats.org/officeDocument/2006/relationships/hyperlink" Target="mailto:sandor.judit@preccast.hu" TargetMode="External"/><Relationship Id="rId35" Type="http://schemas.openxmlformats.org/officeDocument/2006/relationships/hyperlink" Target="http://www.weboldalnet.h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mailto:hreger@emerson.com" TargetMode="External"/><Relationship Id="rId25" Type="http://schemas.openxmlformats.org/officeDocument/2006/relationships/hyperlink" Target="mailto:renata.pozsgai@oamkft.hu" TargetMode="External"/><Relationship Id="rId33" Type="http://schemas.openxmlformats.org/officeDocument/2006/relationships/hyperlink" Target="mailto:eva.virag@ti-films.com" TargetMode="External"/><Relationship Id="rId38" Type="http://schemas.openxmlformats.org/officeDocument/2006/relationships/hyperlink" Target="mailto:karrier@weinberg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3DFDB61A3CE4346A44ADC06BC922A4F" ma:contentTypeVersion="15" ma:contentTypeDescription="Új dokumentum létrehozása." ma:contentTypeScope="" ma:versionID="4ca849ae268fdaa6ba74bff1107b2782">
  <xsd:schema xmlns:xsd="http://www.w3.org/2001/XMLSchema" xmlns:xs="http://www.w3.org/2001/XMLSchema" xmlns:p="http://schemas.microsoft.com/office/2006/metadata/properties" xmlns:ns3="99ac171f-714a-432c-9dae-6e6e7f9e3196" xmlns:ns4="d1871c3a-5d92-46f0-a9c2-35874a2ecb9f" targetNamespace="http://schemas.microsoft.com/office/2006/metadata/properties" ma:root="true" ma:fieldsID="bb978a9e623e6bd082fd8b487e06dda6" ns3:_="" ns4:_="">
    <xsd:import namespace="99ac171f-714a-432c-9dae-6e6e7f9e3196"/>
    <xsd:import namespace="d1871c3a-5d92-46f0-a9c2-35874a2ec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171f-714a-432c-9dae-6e6e7f9e3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71c3a-5d92-46f0-a9c2-35874a2ecb9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ac171f-714a-432c-9dae-6e6e7f9e319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9E7BC3-A76B-47AD-A2FC-461FE14F87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171f-714a-432c-9dae-6e6e7f9e3196"/>
    <ds:schemaRef ds:uri="d1871c3a-5d92-46f0-a9c2-35874a2ec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813293-8C11-419F-9F1D-1AF891E1B2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2BA97B-5148-42A4-B0CF-CAB6FF898633}">
  <ds:schemaRefs>
    <ds:schemaRef ds:uri="http://schemas.microsoft.com/office/2006/metadata/properties"/>
    <ds:schemaRef ds:uri="http://purl.org/dc/dcmitype/"/>
    <ds:schemaRef ds:uri="d1871c3a-5d92-46f0-a9c2-35874a2ecb9f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99ac171f-714a-432c-9dae-6e6e7f9e3196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AFC8C8C-DAB5-4361-A0D0-E44B7DDD2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32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ányai Tamás</dc:creator>
  <cp:lastModifiedBy>Bányainé Dr. Tóth Ágota</cp:lastModifiedBy>
  <cp:revision>7</cp:revision>
  <cp:lastPrinted>2024-02-14T12:03:00Z</cp:lastPrinted>
  <dcterms:created xsi:type="dcterms:W3CDTF">2025-03-24T13:42:00Z</dcterms:created>
  <dcterms:modified xsi:type="dcterms:W3CDTF">2025-03-2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FDB61A3CE4346A44ADC06BC922A4F</vt:lpwstr>
  </property>
</Properties>
</file>